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B6191B" w14:textId="07877222" w:rsidR="004D796E" w:rsidRPr="00FE16E4" w:rsidRDefault="004D796E" w:rsidP="00FE16E4">
      <w:pPr>
        <w:pStyle w:val="Heading1"/>
        <w:keepNext w:val="0"/>
        <w:keepLines w:val="0"/>
        <w:widowControl w:val="0"/>
        <w:spacing w:before="0" w:after="0" w:line="240" w:lineRule="auto"/>
        <w:jc w:val="center"/>
        <w:rPr>
          <w:rFonts w:ascii="Gisha" w:hAnsi="Gisha" w:cs="Gisha" w:hint="cs"/>
          <w:sz w:val="28"/>
        </w:rPr>
      </w:pPr>
      <w:r w:rsidRPr="00FE16E4">
        <w:rPr>
          <w:rFonts w:ascii="Gisha" w:hAnsi="Gisha" w:cs="Gisha" w:hint="cs"/>
          <w:sz w:val="28"/>
        </w:rPr>
        <w:t>Module:</w:t>
      </w:r>
      <w:r w:rsidR="00821CDF" w:rsidRPr="00FE16E4">
        <w:rPr>
          <w:rFonts w:ascii="Gisha" w:hAnsi="Gisha" w:cs="Gisha" w:hint="cs"/>
          <w:sz w:val="28"/>
        </w:rPr>
        <w:t xml:space="preserve"> Cost of Capital</w:t>
      </w:r>
    </w:p>
    <w:p w14:paraId="1DA35043" w14:textId="4E26A136" w:rsidR="003F4580" w:rsidRPr="00FE16E4" w:rsidRDefault="00A625E6" w:rsidP="00FE16E4">
      <w:pPr>
        <w:pStyle w:val="Heading3"/>
        <w:tabs>
          <w:tab w:val="left" w:pos="5490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ab/>
      </w:r>
    </w:p>
    <w:p w14:paraId="0E6DF65C" w14:textId="735BA3AE" w:rsidR="004D796E" w:rsidRPr="00FE16E4" w:rsidRDefault="004D796E" w:rsidP="00FE16E4">
      <w:pPr>
        <w:pStyle w:val="Heading3"/>
        <w:spacing w:before="0" w:after="0" w:line="240" w:lineRule="auto"/>
        <w:rPr>
          <w:rFonts w:ascii="Gisha" w:hAnsi="Gisha" w:cs="Gisha" w:hint="cs"/>
        </w:rPr>
      </w:pPr>
      <w:r w:rsidRPr="00FE16E4">
        <w:rPr>
          <w:rFonts w:ascii="Gisha" w:hAnsi="Gisha" w:cs="Gisha" w:hint="cs"/>
        </w:rPr>
        <w:t>Topics</w:t>
      </w:r>
    </w:p>
    <w:p w14:paraId="2B90E850" w14:textId="77777777" w:rsidR="004D796E" w:rsidRPr="00FE16E4" w:rsidRDefault="004D796E" w:rsidP="00FE16E4">
      <w:pPr>
        <w:widowControl w:val="0"/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712D0413" w14:textId="03756A53" w:rsidR="004D796E" w:rsidRPr="00FE16E4" w:rsidRDefault="00F31A52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This module</w:t>
      </w:r>
      <w:r w:rsidR="004D796E" w:rsidRPr="00FE16E4">
        <w:rPr>
          <w:rFonts w:ascii="Gisha" w:hAnsi="Gisha" w:cs="Gisha" w:hint="cs"/>
          <w:sz w:val="24"/>
          <w:szCs w:val="24"/>
        </w:rPr>
        <w:t xml:space="preserve"> includes the follow</w:t>
      </w:r>
      <w:r w:rsidR="00821CDF" w:rsidRPr="00FE16E4">
        <w:rPr>
          <w:rFonts w:ascii="Gisha" w:hAnsi="Gisha" w:cs="Gisha" w:hint="cs"/>
          <w:sz w:val="24"/>
          <w:szCs w:val="24"/>
        </w:rPr>
        <w:t xml:space="preserve">ing </w:t>
      </w:r>
      <w:r w:rsidR="004D796E" w:rsidRPr="00FE16E4">
        <w:rPr>
          <w:rFonts w:ascii="Gisha" w:hAnsi="Gisha" w:cs="Gisha" w:hint="cs"/>
          <w:sz w:val="24"/>
          <w:szCs w:val="24"/>
        </w:rPr>
        <w:t>topic</w:t>
      </w:r>
      <w:r w:rsidR="005D1227" w:rsidRPr="00FE16E4">
        <w:rPr>
          <w:rFonts w:ascii="Gisha" w:hAnsi="Gisha" w:cs="Gisha" w:hint="cs"/>
          <w:sz w:val="24"/>
          <w:szCs w:val="24"/>
        </w:rPr>
        <w:t>s</w:t>
      </w:r>
      <w:r w:rsidR="004D796E" w:rsidRPr="00FE16E4">
        <w:rPr>
          <w:rFonts w:ascii="Gisha" w:hAnsi="Gisha" w:cs="Gisha" w:hint="cs"/>
          <w:sz w:val="24"/>
          <w:szCs w:val="24"/>
        </w:rPr>
        <w:t>:</w:t>
      </w:r>
    </w:p>
    <w:p w14:paraId="670243E3" w14:textId="77777777" w:rsidR="004D796E" w:rsidRPr="00FE16E4" w:rsidRDefault="004D796E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5CF34663" w14:textId="4F40933D" w:rsidR="004D796E" w:rsidRPr="00FE16E4" w:rsidRDefault="004D796E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 xml:space="preserve">Topic 1:  </w:t>
      </w:r>
      <w:r w:rsidR="00821CDF" w:rsidRPr="00FE16E4">
        <w:rPr>
          <w:rFonts w:ascii="Gisha" w:hAnsi="Gisha" w:cs="Gisha" w:hint="cs"/>
          <w:sz w:val="24"/>
          <w:szCs w:val="24"/>
        </w:rPr>
        <w:t>Weighted-Average Cost of Capital</w:t>
      </w:r>
    </w:p>
    <w:p w14:paraId="7B5D6C1D" w14:textId="57DCA3B3" w:rsidR="0042269F" w:rsidRPr="00FE16E4" w:rsidRDefault="0042269F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Topic 2:  CAPM – Risk-free Rate and Market Risk Premium</w:t>
      </w:r>
    </w:p>
    <w:p w14:paraId="4680F879" w14:textId="6A1B1B53" w:rsidR="0042269F" w:rsidRPr="00FE16E4" w:rsidRDefault="0042269F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Topic 3:  CAPM – Betas</w:t>
      </w:r>
    </w:p>
    <w:p w14:paraId="54751FCF" w14:textId="7B71627D" w:rsidR="0042269F" w:rsidRPr="00FE16E4" w:rsidRDefault="0042269F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Topic 4:  CAPM – Size Premiums</w:t>
      </w:r>
    </w:p>
    <w:p w14:paraId="47DC60C7" w14:textId="492C9940" w:rsidR="0042269F" w:rsidRPr="00FE16E4" w:rsidRDefault="0042269F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Topic 5:  Cost of Long-term Debt</w:t>
      </w:r>
    </w:p>
    <w:p w14:paraId="4F0009FC" w14:textId="40C2902B" w:rsidR="0042269F" w:rsidRPr="00FE16E4" w:rsidRDefault="0042269F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Topic 6:  Alternate Cost of Equity Methods</w:t>
      </w:r>
    </w:p>
    <w:p w14:paraId="0321A4C1" w14:textId="4126FE99" w:rsidR="0042269F" w:rsidRPr="00FE16E4" w:rsidRDefault="0042269F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Topic 7:  Duff and Phelps</w:t>
      </w:r>
    </w:p>
    <w:p w14:paraId="1002190A" w14:textId="41BFC743" w:rsidR="0042269F" w:rsidRPr="00FE16E4" w:rsidRDefault="0042269F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Topic 8:  Cost of Capital at Canadian Companies</w:t>
      </w:r>
    </w:p>
    <w:p w14:paraId="7B4C636D" w14:textId="77777777" w:rsidR="004D796E" w:rsidRPr="00FE16E4" w:rsidRDefault="004D796E" w:rsidP="00FE16E4">
      <w:pPr>
        <w:widowControl w:val="0"/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3C8F48FB" w14:textId="7E92E5DF" w:rsidR="004D796E" w:rsidRPr="00FE16E4" w:rsidRDefault="004D796E" w:rsidP="00FE16E4">
      <w:pPr>
        <w:pStyle w:val="Heading2"/>
        <w:spacing w:before="0" w:after="0" w:line="240" w:lineRule="auto"/>
        <w:rPr>
          <w:rFonts w:ascii="Gisha" w:hAnsi="Gisha" w:cs="Gisha" w:hint="cs"/>
          <w:sz w:val="28"/>
          <w:szCs w:val="28"/>
        </w:rPr>
      </w:pPr>
      <w:r w:rsidRPr="00FE16E4">
        <w:rPr>
          <w:rFonts w:ascii="Gisha" w:hAnsi="Gisha" w:cs="Gisha" w:hint="cs"/>
          <w:sz w:val="28"/>
          <w:szCs w:val="28"/>
        </w:rPr>
        <w:t xml:space="preserve">Topic 1: </w:t>
      </w:r>
      <w:r w:rsidR="00821CDF" w:rsidRPr="00FE16E4">
        <w:rPr>
          <w:rFonts w:ascii="Gisha" w:hAnsi="Gisha" w:cs="Gisha" w:hint="cs"/>
          <w:sz w:val="28"/>
          <w:szCs w:val="28"/>
        </w:rPr>
        <w:t xml:space="preserve"> Weighted-Average Cost of Capital</w:t>
      </w:r>
    </w:p>
    <w:p w14:paraId="5FEF8CBD" w14:textId="77777777" w:rsidR="004D796E" w:rsidRPr="00FE16E4" w:rsidRDefault="004D796E" w:rsidP="00FE16E4">
      <w:pPr>
        <w:widowControl w:val="0"/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03F71A69" w14:textId="6817A45E" w:rsidR="004D796E" w:rsidRPr="00FE16E4" w:rsidRDefault="004D796E" w:rsidP="00FE16E4">
      <w:pPr>
        <w:widowControl w:val="0"/>
        <w:spacing w:before="0" w:after="0" w:line="240" w:lineRule="auto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 xml:space="preserve">This </w:t>
      </w:r>
      <w:r w:rsidR="00632079" w:rsidRPr="00FE16E4">
        <w:rPr>
          <w:rFonts w:ascii="Gisha" w:hAnsi="Gisha" w:cs="Gisha" w:hint="cs"/>
          <w:sz w:val="24"/>
          <w:szCs w:val="24"/>
        </w:rPr>
        <w:t>topic</w:t>
      </w:r>
      <w:r w:rsidRPr="00FE16E4">
        <w:rPr>
          <w:rFonts w:ascii="Gisha" w:hAnsi="Gisha" w:cs="Gisha" w:hint="cs"/>
          <w:sz w:val="24"/>
          <w:szCs w:val="24"/>
        </w:rPr>
        <w:t xml:space="preserve"> </w:t>
      </w:r>
      <w:r w:rsidR="00E675AB">
        <w:rPr>
          <w:rFonts w:ascii="Gisha" w:hAnsi="Gisha" w:cs="Gisha"/>
          <w:sz w:val="24"/>
          <w:szCs w:val="24"/>
        </w:rPr>
        <w:t xml:space="preserve">provides an overview of how to </w:t>
      </w:r>
      <w:r w:rsidR="00821CDF" w:rsidRPr="00FE16E4">
        <w:rPr>
          <w:rFonts w:ascii="Gisha" w:hAnsi="Gisha" w:cs="Gisha" w:hint="cs"/>
          <w:sz w:val="24"/>
          <w:szCs w:val="24"/>
        </w:rPr>
        <w:t>calculate a firm</w:t>
      </w:r>
      <w:r w:rsidR="00811372" w:rsidRPr="00FE16E4">
        <w:rPr>
          <w:rFonts w:ascii="Gisha" w:hAnsi="Gisha" w:cs="Gisha" w:hint="cs"/>
          <w:sz w:val="24"/>
          <w:szCs w:val="24"/>
        </w:rPr>
        <w:t>’s</w:t>
      </w:r>
      <w:r w:rsidR="00821CDF" w:rsidRPr="00FE16E4">
        <w:rPr>
          <w:rFonts w:ascii="Gisha" w:hAnsi="Gisha" w:cs="Gisha" w:hint="cs"/>
          <w:sz w:val="24"/>
          <w:szCs w:val="24"/>
        </w:rPr>
        <w:t xml:space="preserve"> weighted-average </w:t>
      </w:r>
      <w:r w:rsidR="00811372" w:rsidRPr="00FE16E4">
        <w:rPr>
          <w:rFonts w:ascii="Gisha" w:hAnsi="Gisha" w:cs="Gisha" w:hint="cs"/>
          <w:sz w:val="24"/>
          <w:szCs w:val="24"/>
        </w:rPr>
        <w:t>or</w:t>
      </w:r>
      <w:r w:rsidR="00821CDF" w:rsidRPr="00FE16E4">
        <w:rPr>
          <w:rFonts w:ascii="Gisha" w:hAnsi="Gisha" w:cs="Gisha" w:hint="cs"/>
          <w:sz w:val="24"/>
          <w:szCs w:val="24"/>
        </w:rPr>
        <w:t xml:space="preserve"> marginal cost of capital</w:t>
      </w:r>
      <w:r w:rsidR="0015769A" w:rsidRPr="00FE16E4">
        <w:rPr>
          <w:rFonts w:ascii="Gisha" w:hAnsi="Gisha" w:cs="Gisha" w:hint="cs"/>
          <w:sz w:val="24"/>
          <w:szCs w:val="24"/>
        </w:rPr>
        <w:t>.</w:t>
      </w:r>
    </w:p>
    <w:p w14:paraId="39BCE943" w14:textId="77777777" w:rsidR="004D796E" w:rsidRPr="00FE16E4" w:rsidRDefault="004D796E" w:rsidP="00FE16E4">
      <w:pPr>
        <w:widowControl w:val="0"/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1F4D953F" w14:textId="77777777" w:rsidR="004D796E" w:rsidRPr="00FE16E4" w:rsidRDefault="004D796E" w:rsidP="00FE16E4">
      <w:pPr>
        <w:pStyle w:val="Heading3"/>
        <w:spacing w:before="0" w:after="0" w:line="240" w:lineRule="auto"/>
        <w:rPr>
          <w:rFonts w:ascii="Gisha" w:hAnsi="Gisha" w:cs="Gisha" w:hint="cs"/>
          <w:color w:val="FF0000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Readings</w:t>
      </w:r>
    </w:p>
    <w:p w14:paraId="7E63468F" w14:textId="77777777" w:rsidR="004D796E" w:rsidRPr="00FE16E4" w:rsidRDefault="004D796E" w:rsidP="00FE16E4">
      <w:pPr>
        <w:widowControl w:val="0"/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4196D063" w14:textId="7CA3C457" w:rsidR="004D796E" w:rsidRPr="00FE16E4" w:rsidRDefault="00EA4D3A" w:rsidP="00FE16E4">
      <w:pPr>
        <w:widowControl w:val="0"/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 xml:space="preserve">Introduction, </w:t>
      </w:r>
      <w:r w:rsidR="004D796E" w:rsidRPr="00FE16E4">
        <w:rPr>
          <w:rFonts w:ascii="Gisha" w:hAnsi="Gisha" w:cs="Gisha" w:hint="cs"/>
          <w:sz w:val="24"/>
          <w:szCs w:val="24"/>
        </w:rPr>
        <w:t>Section 1.1</w:t>
      </w:r>
    </w:p>
    <w:p w14:paraId="75C052C9" w14:textId="031F4E3D" w:rsidR="000020AE" w:rsidRPr="00FE16E4" w:rsidRDefault="000020AE" w:rsidP="00FE16E4">
      <w:pPr>
        <w:pStyle w:val="Heading3"/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0BD0B776" w14:textId="7E1C933A" w:rsidR="00821CDF" w:rsidRPr="00FE16E4" w:rsidRDefault="00821CDF" w:rsidP="00FE16E4">
      <w:pPr>
        <w:spacing w:before="0" w:after="0" w:line="240" w:lineRule="auto"/>
        <w:rPr>
          <w:rFonts w:ascii="Gisha" w:hAnsi="Gisha" w:cs="Gisha" w:hint="cs"/>
          <w:b/>
          <w:bCs/>
          <w:sz w:val="24"/>
          <w:szCs w:val="24"/>
        </w:rPr>
      </w:pPr>
      <w:r w:rsidRPr="00FE16E4">
        <w:rPr>
          <w:rFonts w:ascii="Gisha" w:hAnsi="Gisha" w:cs="Gisha" w:hint="cs"/>
          <w:b/>
          <w:bCs/>
          <w:sz w:val="24"/>
          <w:szCs w:val="24"/>
        </w:rPr>
        <w:t>Learning Problems</w:t>
      </w:r>
    </w:p>
    <w:p w14:paraId="64FF7336" w14:textId="77777777" w:rsidR="00CA50C3" w:rsidRPr="00FE16E4" w:rsidRDefault="00CA50C3" w:rsidP="00FE16E4">
      <w:pPr>
        <w:spacing w:before="0" w:after="0" w:line="240" w:lineRule="auto"/>
        <w:rPr>
          <w:rFonts w:ascii="Gisha" w:hAnsi="Gisha" w:cs="Gisha" w:hint="cs"/>
          <w:bCs/>
          <w:sz w:val="24"/>
          <w:szCs w:val="24"/>
        </w:rPr>
      </w:pPr>
    </w:p>
    <w:p w14:paraId="6AB83BE2" w14:textId="7818A85A" w:rsidR="00821CDF" w:rsidRPr="00FE16E4" w:rsidRDefault="00821CDF" w:rsidP="00FE16E4">
      <w:pPr>
        <w:spacing w:before="0" w:after="0" w:line="240" w:lineRule="auto"/>
        <w:ind w:left="360"/>
        <w:rPr>
          <w:rFonts w:ascii="Gisha" w:hAnsi="Gisha" w:cs="Gisha" w:hint="cs"/>
          <w:bCs/>
          <w:sz w:val="24"/>
          <w:szCs w:val="24"/>
        </w:rPr>
      </w:pPr>
      <w:r w:rsidRPr="00FE16E4">
        <w:rPr>
          <w:rFonts w:ascii="Gisha" w:hAnsi="Gisha" w:cs="Gisha" w:hint="cs"/>
          <w:bCs/>
          <w:sz w:val="24"/>
          <w:szCs w:val="24"/>
        </w:rPr>
        <w:t>WACC at Winnipeg Electric</w:t>
      </w:r>
    </w:p>
    <w:p w14:paraId="6CA0E5F4" w14:textId="36F3DBD3" w:rsidR="00821CDF" w:rsidRPr="00FE16E4" w:rsidRDefault="00CA50C3" w:rsidP="00FE16E4">
      <w:pPr>
        <w:spacing w:before="0" w:after="0" w:line="240" w:lineRule="auto"/>
        <w:ind w:left="360"/>
        <w:rPr>
          <w:rFonts w:ascii="Gisha" w:hAnsi="Gisha" w:cs="Gisha" w:hint="cs"/>
          <w:bCs/>
          <w:sz w:val="24"/>
          <w:szCs w:val="24"/>
        </w:rPr>
      </w:pPr>
      <w:r w:rsidRPr="00FE16E4">
        <w:rPr>
          <w:rFonts w:ascii="Gisha" w:hAnsi="Gisha" w:cs="Gisha" w:hint="cs"/>
          <w:bCs/>
          <w:sz w:val="24"/>
          <w:szCs w:val="24"/>
        </w:rPr>
        <w:t>WACC at Balmer</w:t>
      </w:r>
    </w:p>
    <w:p w14:paraId="4444F522" w14:textId="423F174B" w:rsidR="00CA50C3" w:rsidRPr="00FE16E4" w:rsidRDefault="00CA50C3" w:rsidP="00FE16E4">
      <w:pPr>
        <w:spacing w:before="0" w:after="0" w:line="240" w:lineRule="auto"/>
        <w:ind w:left="360"/>
        <w:rPr>
          <w:rFonts w:ascii="Gisha" w:hAnsi="Gisha" w:cs="Gisha" w:hint="cs"/>
          <w:bCs/>
          <w:sz w:val="24"/>
          <w:szCs w:val="24"/>
        </w:rPr>
      </w:pPr>
      <w:r w:rsidRPr="00FE16E4">
        <w:rPr>
          <w:rFonts w:ascii="Gisha" w:hAnsi="Gisha" w:cs="Gisha" w:hint="cs"/>
          <w:bCs/>
          <w:sz w:val="24"/>
          <w:szCs w:val="24"/>
        </w:rPr>
        <w:t>WACC at Jackson</w:t>
      </w:r>
    </w:p>
    <w:p w14:paraId="096D619B" w14:textId="6B44E2A0" w:rsidR="00CA50C3" w:rsidRPr="00FE16E4" w:rsidRDefault="00CA50C3" w:rsidP="00FE16E4">
      <w:pPr>
        <w:spacing w:before="0" w:after="0" w:line="240" w:lineRule="auto"/>
        <w:ind w:left="360"/>
        <w:rPr>
          <w:rFonts w:ascii="Gisha" w:hAnsi="Gisha" w:cs="Gisha" w:hint="cs"/>
          <w:bCs/>
          <w:sz w:val="24"/>
          <w:szCs w:val="24"/>
        </w:rPr>
      </w:pPr>
      <w:r w:rsidRPr="00FE16E4">
        <w:rPr>
          <w:rFonts w:ascii="Gisha" w:hAnsi="Gisha" w:cs="Gisha" w:hint="cs"/>
          <w:bCs/>
          <w:sz w:val="24"/>
          <w:szCs w:val="24"/>
        </w:rPr>
        <w:t>WACC at Anderson</w:t>
      </w:r>
    </w:p>
    <w:p w14:paraId="4CB7105B" w14:textId="5F3672DA" w:rsidR="00CA50C3" w:rsidRPr="00FE16E4" w:rsidRDefault="00CA50C3" w:rsidP="00FE16E4">
      <w:pPr>
        <w:spacing w:before="0" w:after="0" w:line="240" w:lineRule="auto"/>
        <w:ind w:left="360"/>
        <w:rPr>
          <w:rFonts w:ascii="Gisha" w:hAnsi="Gisha" w:cs="Gisha" w:hint="cs"/>
          <w:bCs/>
          <w:sz w:val="24"/>
          <w:szCs w:val="24"/>
        </w:rPr>
      </w:pPr>
      <w:r w:rsidRPr="00FE16E4">
        <w:rPr>
          <w:rFonts w:ascii="Gisha" w:hAnsi="Gisha" w:cs="Gisha" w:hint="cs"/>
          <w:bCs/>
          <w:sz w:val="24"/>
          <w:szCs w:val="24"/>
        </w:rPr>
        <w:t>Issuance Costs at Wilson</w:t>
      </w:r>
    </w:p>
    <w:p w14:paraId="46E10118" w14:textId="6CEFA669" w:rsidR="00CA50C3" w:rsidRPr="00FE16E4" w:rsidRDefault="00CA50C3" w:rsidP="00FE16E4">
      <w:pPr>
        <w:spacing w:before="0" w:after="0" w:line="240" w:lineRule="auto"/>
        <w:ind w:left="360"/>
        <w:rPr>
          <w:rFonts w:ascii="Gisha" w:hAnsi="Gisha" w:cs="Gisha" w:hint="cs"/>
          <w:bCs/>
          <w:sz w:val="24"/>
          <w:szCs w:val="24"/>
        </w:rPr>
      </w:pPr>
      <w:r w:rsidRPr="00FE16E4">
        <w:rPr>
          <w:rFonts w:ascii="Gisha" w:hAnsi="Gisha" w:cs="Gisha" w:hint="cs"/>
          <w:bCs/>
          <w:sz w:val="24"/>
          <w:szCs w:val="24"/>
        </w:rPr>
        <w:t>WMCC at Greyhound</w:t>
      </w:r>
    </w:p>
    <w:p w14:paraId="40CFFD0C" w14:textId="2EB09F68" w:rsidR="00CA50C3" w:rsidRPr="00FE16E4" w:rsidRDefault="00CA50C3" w:rsidP="00FE16E4">
      <w:pPr>
        <w:spacing w:before="0" w:after="0" w:line="240" w:lineRule="auto"/>
        <w:ind w:left="360"/>
        <w:rPr>
          <w:rFonts w:ascii="Gisha" w:hAnsi="Gisha" w:cs="Gisha" w:hint="cs"/>
          <w:bCs/>
          <w:sz w:val="24"/>
          <w:szCs w:val="24"/>
        </w:rPr>
      </w:pPr>
      <w:r w:rsidRPr="00FE16E4">
        <w:rPr>
          <w:rFonts w:ascii="Gisha" w:hAnsi="Gisha" w:cs="Gisha" w:hint="cs"/>
          <w:bCs/>
          <w:sz w:val="24"/>
          <w:szCs w:val="24"/>
        </w:rPr>
        <w:t>WMCC at Predator</w:t>
      </w:r>
    </w:p>
    <w:p w14:paraId="48E01B51" w14:textId="331B1938" w:rsidR="00CA50C3" w:rsidRPr="00FE16E4" w:rsidRDefault="00CA50C3" w:rsidP="00FE16E4">
      <w:pPr>
        <w:spacing w:before="0" w:after="0" w:line="240" w:lineRule="auto"/>
        <w:ind w:left="360"/>
        <w:rPr>
          <w:rFonts w:ascii="Gisha" w:hAnsi="Gisha" w:cs="Gisha" w:hint="cs"/>
          <w:bCs/>
          <w:sz w:val="24"/>
          <w:szCs w:val="24"/>
        </w:rPr>
      </w:pPr>
      <w:r w:rsidRPr="00FE16E4">
        <w:rPr>
          <w:rFonts w:ascii="Gisha" w:hAnsi="Gisha" w:cs="Gisha" w:hint="cs"/>
          <w:bCs/>
          <w:sz w:val="24"/>
          <w:szCs w:val="24"/>
        </w:rPr>
        <w:t>WMCC at Allison with Project Risk</w:t>
      </w:r>
    </w:p>
    <w:p w14:paraId="31A34446" w14:textId="00B60E32" w:rsidR="00CA50C3" w:rsidRPr="00FE16E4" w:rsidRDefault="00CA50C3" w:rsidP="00FE16E4">
      <w:pPr>
        <w:spacing w:before="0" w:after="0" w:line="240" w:lineRule="auto"/>
        <w:ind w:left="360"/>
        <w:rPr>
          <w:rFonts w:ascii="Gisha" w:hAnsi="Gisha" w:cs="Gisha" w:hint="cs"/>
          <w:bCs/>
          <w:sz w:val="24"/>
          <w:szCs w:val="24"/>
        </w:rPr>
      </w:pPr>
      <w:r w:rsidRPr="00FE16E4">
        <w:rPr>
          <w:rFonts w:ascii="Gisha" w:hAnsi="Gisha" w:cs="Gisha" w:hint="cs"/>
          <w:bCs/>
          <w:sz w:val="24"/>
          <w:szCs w:val="24"/>
        </w:rPr>
        <w:t>WMCC at Harrison with Project Risk</w:t>
      </w:r>
    </w:p>
    <w:p w14:paraId="634B4AC9" w14:textId="22526C91" w:rsidR="00CA50C3" w:rsidRPr="00FE16E4" w:rsidRDefault="00CA50C3" w:rsidP="00FE16E4">
      <w:pPr>
        <w:spacing w:before="0" w:after="0" w:line="240" w:lineRule="auto"/>
        <w:ind w:left="360"/>
        <w:rPr>
          <w:rFonts w:ascii="Gisha" w:hAnsi="Gisha" w:cs="Gisha" w:hint="cs"/>
          <w:bCs/>
          <w:sz w:val="24"/>
          <w:szCs w:val="24"/>
        </w:rPr>
      </w:pPr>
      <w:r w:rsidRPr="00FE16E4">
        <w:rPr>
          <w:rFonts w:ascii="Gisha" w:hAnsi="Gisha" w:cs="Gisha" w:hint="cs"/>
          <w:bCs/>
          <w:sz w:val="24"/>
          <w:szCs w:val="24"/>
        </w:rPr>
        <w:t>Adjusting Beta for Leverage</w:t>
      </w:r>
    </w:p>
    <w:p w14:paraId="4F1BC773" w14:textId="597BF100" w:rsidR="00CA50C3" w:rsidRPr="00FE16E4" w:rsidRDefault="00CA50C3" w:rsidP="00FE16E4">
      <w:pPr>
        <w:spacing w:before="0" w:after="0" w:line="240" w:lineRule="auto"/>
        <w:ind w:left="360"/>
        <w:rPr>
          <w:rFonts w:ascii="Gisha" w:hAnsi="Gisha" w:cs="Gisha" w:hint="cs"/>
          <w:bCs/>
          <w:sz w:val="24"/>
          <w:szCs w:val="24"/>
        </w:rPr>
      </w:pPr>
      <w:r w:rsidRPr="00FE16E4">
        <w:rPr>
          <w:rFonts w:ascii="Gisha" w:hAnsi="Gisha" w:cs="Gisha" w:hint="cs"/>
          <w:bCs/>
          <w:sz w:val="24"/>
          <w:szCs w:val="24"/>
        </w:rPr>
        <w:t>WMCC at Baxter</w:t>
      </w:r>
    </w:p>
    <w:p w14:paraId="26FFC8BC" w14:textId="77777777" w:rsidR="0042269F" w:rsidRPr="00FE16E4" w:rsidRDefault="0042269F" w:rsidP="00FE16E4">
      <w:pPr>
        <w:spacing w:before="0" w:after="0" w:line="240" w:lineRule="auto"/>
        <w:rPr>
          <w:rFonts w:ascii="Gisha" w:hAnsi="Gisha" w:cs="Gisha" w:hint="cs"/>
        </w:rPr>
      </w:pPr>
    </w:p>
    <w:p w14:paraId="520A5E5E" w14:textId="519D9F94" w:rsidR="00811372" w:rsidRPr="00FE16E4" w:rsidRDefault="00821CDF" w:rsidP="00FE16E4">
      <w:pPr>
        <w:spacing w:before="0" w:after="0" w:line="240" w:lineRule="auto"/>
        <w:rPr>
          <w:rFonts w:ascii="Gisha" w:hAnsi="Gisha" w:cs="Gisha" w:hint="cs"/>
          <w:bCs/>
          <w:sz w:val="24"/>
          <w:szCs w:val="24"/>
        </w:rPr>
      </w:pPr>
      <w:r w:rsidRPr="00FE16E4">
        <w:rPr>
          <w:rFonts w:ascii="Gisha" w:hAnsi="Gisha" w:cs="Gisha" w:hint="cs"/>
          <w:b/>
          <w:bCs/>
          <w:sz w:val="24"/>
          <w:szCs w:val="24"/>
        </w:rPr>
        <w:t>Answer Keys</w:t>
      </w:r>
      <w:r w:rsidR="00CA50C3" w:rsidRPr="00FE16E4">
        <w:rPr>
          <w:rFonts w:ascii="Gisha" w:hAnsi="Gisha" w:cs="Gisha" w:hint="cs"/>
          <w:bCs/>
          <w:sz w:val="24"/>
          <w:szCs w:val="24"/>
        </w:rPr>
        <w:t xml:space="preserve"> </w:t>
      </w:r>
    </w:p>
    <w:p w14:paraId="2669E34F" w14:textId="77777777" w:rsidR="00811372" w:rsidRPr="00FE16E4" w:rsidRDefault="00811372" w:rsidP="00FE16E4">
      <w:pPr>
        <w:spacing w:before="0" w:after="0" w:line="240" w:lineRule="auto"/>
        <w:rPr>
          <w:rFonts w:ascii="Gisha" w:hAnsi="Gisha" w:cs="Gisha" w:hint="cs"/>
          <w:bCs/>
          <w:sz w:val="24"/>
          <w:szCs w:val="24"/>
        </w:rPr>
      </w:pPr>
    </w:p>
    <w:p w14:paraId="18DA94F0" w14:textId="79C964A8" w:rsidR="00CA50C3" w:rsidRPr="00FE16E4" w:rsidRDefault="00CA50C3" w:rsidP="00FE16E4">
      <w:pPr>
        <w:spacing w:before="0" w:after="0" w:line="240" w:lineRule="auto"/>
        <w:ind w:firstLine="360"/>
        <w:rPr>
          <w:rFonts w:ascii="Gisha" w:hAnsi="Gisha" w:cs="Gisha" w:hint="cs"/>
          <w:bCs/>
          <w:sz w:val="24"/>
          <w:szCs w:val="24"/>
        </w:rPr>
      </w:pPr>
      <w:r w:rsidRPr="00FE16E4">
        <w:rPr>
          <w:rFonts w:ascii="Gisha" w:hAnsi="Gisha" w:cs="Gisha" w:hint="cs"/>
          <w:bCs/>
          <w:sz w:val="24"/>
          <w:szCs w:val="24"/>
        </w:rPr>
        <w:t>WACC at Winnipeg Electric</w:t>
      </w:r>
    </w:p>
    <w:p w14:paraId="1AF3214C" w14:textId="59F14B17" w:rsidR="00CA50C3" w:rsidRPr="00FE16E4" w:rsidRDefault="00CA50C3" w:rsidP="00FE16E4">
      <w:pPr>
        <w:spacing w:before="0" w:after="0" w:line="240" w:lineRule="auto"/>
        <w:ind w:left="360"/>
        <w:rPr>
          <w:rFonts w:ascii="Gisha" w:hAnsi="Gisha" w:cs="Gisha" w:hint="cs"/>
          <w:bCs/>
          <w:sz w:val="24"/>
          <w:szCs w:val="24"/>
        </w:rPr>
      </w:pPr>
      <w:r w:rsidRPr="00FE16E4">
        <w:rPr>
          <w:rFonts w:ascii="Gisha" w:hAnsi="Gisha" w:cs="Gisha" w:hint="cs"/>
          <w:bCs/>
          <w:sz w:val="24"/>
          <w:szCs w:val="24"/>
        </w:rPr>
        <w:t>WACC at Balmer</w:t>
      </w:r>
    </w:p>
    <w:p w14:paraId="7C511608" w14:textId="77777777" w:rsidR="00CA50C3" w:rsidRPr="00FE16E4" w:rsidRDefault="00CA50C3" w:rsidP="00FE16E4">
      <w:pPr>
        <w:spacing w:before="0" w:after="0" w:line="240" w:lineRule="auto"/>
        <w:ind w:left="360"/>
        <w:rPr>
          <w:rFonts w:ascii="Gisha" w:hAnsi="Gisha" w:cs="Gisha" w:hint="cs"/>
          <w:bCs/>
          <w:sz w:val="24"/>
          <w:szCs w:val="24"/>
        </w:rPr>
      </w:pPr>
      <w:r w:rsidRPr="00FE16E4">
        <w:rPr>
          <w:rFonts w:ascii="Gisha" w:hAnsi="Gisha" w:cs="Gisha" w:hint="cs"/>
          <w:bCs/>
          <w:sz w:val="24"/>
          <w:szCs w:val="24"/>
        </w:rPr>
        <w:t>WACC at Jackson</w:t>
      </w:r>
    </w:p>
    <w:p w14:paraId="4DC71E4D" w14:textId="77777777" w:rsidR="00CA50C3" w:rsidRPr="00FE16E4" w:rsidRDefault="00CA50C3" w:rsidP="00FE16E4">
      <w:pPr>
        <w:spacing w:before="0" w:after="0" w:line="240" w:lineRule="auto"/>
        <w:ind w:left="360"/>
        <w:rPr>
          <w:rFonts w:ascii="Gisha" w:hAnsi="Gisha" w:cs="Gisha" w:hint="cs"/>
          <w:bCs/>
          <w:sz w:val="24"/>
          <w:szCs w:val="24"/>
        </w:rPr>
      </w:pPr>
      <w:r w:rsidRPr="00FE16E4">
        <w:rPr>
          <w:rFonts w:ascii="Gisha" w:hAnsi="Gisha" w:cs="Gisha" w:hint="cs"/>
          <w:bCs/>
          <w:sz w:val="24"/>
          <w:szCs w:val="24"/>
        </w:rPr>
        <w:t>WACC at Anderson</w:t>
      </w:r>
    </w:p>
    <w:p w14:paraId="6AE2514D" w14:textId="77777777" w:rsidR="00CA50C3" w:rsidRPr="00FE16E4" w:rsidRDefault="00CA50C3" w:rsidP="00FE16E4">
      <w:pPr>
        <w:spacing w:before="0" w:after="0" w:line="240" w:lineRule="auto"/>
        <w:ind w:left="360"/>
        <w:rPr>
          <w:rFonts w:ascii="Gisha" w:hAnsi="Gisha" w:cs="Gisha" w:hint="cs"/>
          <w:bCs/>
          <w:sz w:val="24"/>
          <w:szCs w:val="24"/>
        </w:rPr>
      </w:pPr>
      <w:r w:rsidRPr="00FE16E4">
        <w:rPr>
          <w:rFonts w:ascii="Gisha" w:hAnsi="Gisha" w:cs="Gisha" w:hint="cs"/>
          <w:bCs/>
          <w:sz w:val="24"/>
          <w:szCs w:val="24"/>
        </w:rPr>
        <w:lastRenderedPageBreak/>
        <w:t>Issuance Costs at Wilson</w:t>
      </w:r>
    </w:p>
    <w:p w14:paraId="0755F54E" w14:textId="77777777" w:rsidR="00CA50C3" w:rsidRPr="00FE16E4" w:rsidRDefault="00CA50C3" w:rsidP="00FE16E4">
      <w:pPr>
        <w:spacing w:before="0" w:after="0" w:line="240" w:lineRule="auto"/>
        <w:ind w:left="360"/>
        <w:rPr>
          <w:rFonts w:ascii="Gisha" w:hAnsi="Gisha" w:cs="Gisha" w:hint="cs"/>
          <w:bCs/>
          <w:sz w:val="24"/>
          <w:szCs w:val="24"/>
        </w:rPr>
      </w:pPr>
      <w:r w:rsidRPr="00FE16E4">
        <w:rPr>
          <w:rFonts w:ascii="Gisha" w:hAnsi="Gisha" w:cs="Gisha" w:hint="cs"/>
          <w:bCs/>
          <w:sz w:val="24"/>
          <w:szCs w:val="24"/>
        </w:rPr>
        <w:t>WMCC at Greyhound</w:t>
      </w:r>
    </w:p>
    <w:p w14:paraId="07B06E68" w14:textId="77777777" w:rsidR="00CA50C3" w:rsidRPr="00FE16E4" w:rsidRDefault="00CA50C3" w:rsidP="00FE16E4">
      <w:pPr>
        <w:spacing w:before="0" w:after="0" w:line="240" w:lineRule="auto"/>
        <w:ind w:left="360"/>
        <w:rPr>
          <w:rFonts w:ascii="Gisha" w:hAnsi="Gisha" w:cs="Gisha" w:hint="cs"/>
          <w:bCs/>
          <w:sz w:val="24"/>
          <w:szCs w:val="24"/>
        </w:rPr>
      </w:pPr>
      <w:r w:rsidRPr="00FE16E4">
        <w:rPr>
          <w:rFonts w:ascii="Gisha" w:hAnsi="Gisha" w:cs="Gisha" w:hint="cs"/>
          <w:bCs/>
          <w:sz w:val="24"/>
          <w:szCs w:val="24"/>
        </w:rPr>
        <w:t>WMCC at Predator</w:t>
      </w:r>
    </w:p>
    <w:p w14:paraId="168840AF" w14:textId="77777777" w:rsidR="00CA50C3" w:rsidRPr="00FE16E4" w:rsidRDefault="00CA50C3" w:rsidP="00FE16E4">
      <w:pPr>
        <w:spacing w:before="0" w:after="0" w:line="240" w:lineRule="auto"/>
        <w:ind w:left="360"/>
        <w:rPr>
          <w:rFonts w:ascii="Gisha" w:hAnsi="Gisha" w:cs="Gisha" w:hint="cs"/>
          <w:bCs/>
          <w:sz w:val="24"/>
          <w:szCs w:val="24"/>
        </w:rPr>
      </w:pPr>
      <w:r w:rsidRPr="00FE16E4">
        <w:rPr>
          <w:rFonts w:ascii="Gisha" w:hAnsi="Gisha" w:cs="Gisha" w:hint="cs"/>
          <w:bCs/>
          <w:sz w:val="24"/>
          <w:szCs w:val="24"/>
        </w:rPr>
        <w:t>WMCC at Allison with Project Risk</w:t>
      </w:r>
    </w:p>
    <w:p w14:paraId="04263632" w14:textId="77777777" w:rsidR="00CA50C3" w:rsidRPr="00FE16E4" w:rsidRDefault="00CA50C3" w:rsidP="00FE16E4">
      <w:pPr>
        <w:spacing w:before="0" w:after="0" w:line="240" w:lineRule="auto"/>
        <w:ind w:left="360"/>
        <w:rPr>
          <w:rFonts w:ascii="Gisha" w:hAnsi="Gisha" w:cs="Gisha" w:hint="cs"/>
          <w:bCs/>
          <w:sz w:val="24"/>
          <w:szCs w:val="24"/>
        </w:rPr>
      </w:pPr>
      <w:r w:rsidRPr="00FE16E4">
        <w:rPr>
          <w:rFonts w:ascii="Gisha" w:hAnsi="Gisha" w:cs="Gisha" w:hint="cs"/>
          <w:bCs/>
          <w:sz w:val="24"/>
          <w:szCs w:val="24"/>
        </w:rPr>
        <w:t>WMCC at Harrison with Project Risk</w:t>
      </w:r>
    </w:p>
    <w:p w14:paraId="48F9CD9E" w14:textId="77777777" w:rsidR="00CA50C3" w:rsidRPr="00FE16E4" w:rsidRDefault="00CA50C3" w:rsidP="00FE16E4">
      <w:pPr>
        <w:spacing w:before="0" w:after="0" w:line="240" w:lineRule="auto"/>
        <w:ind w:left="360"/>
        <w:rPr>
          <w:rFonts w:ascii="Gisha" w:hAnsi="Gisha" w:cs="Gisha" w:hint="cs"/>
          <w:bCs/>
          <w:sz w:val="24"/>
          <w:szCs w:val="24"/>
        </w:rPr>
      </w:pPr>
      <w:r w:rsidRPr="00FE16E4">
        <w:rPr>
          <w:rFonts w:ascii="Gisha" w:hAnsi="Gisha" w:cs="Gisha" w:hint="cs"/>
          <w:bCs/>
          <w:sz w:val="24"/>
          <w:szCs w:val="24"/>
        </w:rPr>
        <w:t>Adjusting Beta for Leverage</w:t>
      </w:r>
    </w:p>
    <w:p w14:paraId="3251FBBE" w14:textId="77777777" w:rsidR="00CA50C3" w:rsidRPr="00FE16E4" w:rsidRDefault="00CA50C3" w:rsidP="00FE16E4">
      <w:pPr>
        <w:spacing w:before="0" w:after="0" w:line="240" w:lineRule="auto"/>
        <w:ind w:left="360"/>
        <w:rPr>
          <w:rFonts w:ascii="Gisha" w:hAnsi="Gisha" w:cs="Gisha" w:hint="cs"/>
          <w:bCs/>
          <w:sz w:val="24"/>
          <w:szCs w:val="24"/>
        </w:rPr>
      </w:pPr>
      <w:r w:rsidRPr="00FE16E4">
        <w:rPr>
          <w:rFonts w:ascii="Gisha" w:hAnsi="Gisha" w:cs="Gisha" w:hint="cs"/>
          <w:bCs/>
          <w:sz w:val="24"/>
          <w:szCs w:val="24"/>
        </w:rPr>
        <w:t>WMCC at Baxter</w:t>
      </w:r>
    </w:p>
    <w:p w14:paraId="4FCAC54C" w14:textId="0E337D98" w:rsidR="00821CDF" w:rsidRPr="00FE16E4" w:rsidRDefault="00821CDF" w:rsidP="00FE16E4">
      <w:pPr>
        <w:spacing w:before="0" w:after="0" w:line="240" w:lineRule="auto"/>
        <w:rPr>
          <w:rFonts w:ascii="Gisha" w:hAnsi="Gisha" w:cs="Gisha" w:hint="cs"/>
          <w:b/>
          <w:bCs/>
          <w:sz w:val="24"/>
          <w:szCs w:val="24"/>
        </w:rPr>
      </w:pPr>
    </w:p>
    <w:p w14:paraId="3660A044" w14:textId="77777777" w:rsidR="0015769A" w:rsidRPr="00FE16E4" w:rsidRDefault="0015769A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b/>
          <w:bCs/>
          <w:sz w:val="28"/>
          <w:szCs w:val="28"/>
        </w:rPr>
      </w:pPr>
      <w:r w:rsidRPr="00FE16E4">
        <w:rPr>
          <w:rFonts w:ascii="Gisha" w:hAnsi="Gisha" w:cs="Gisha" w:hint="cs"/>
          <w:b/>
          <w:bCs/>
          <w:sz w:val="28"/>
          <w:szCs w:val="28"/>
        </w:rPr>
        <w:t>Topic 2:  CAPM – Risk-free Rate and Market Risk Premium</w:t>
      </w:r>
    </w:p>
    <w:p w14:paraId="4333E81D" w14:textId="17D37CD8" w:rsidR="0015769A" w:rsidRPr="00FE16E4" w:rsidRDefault="0015769A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272D7B0A" w14:textId="341DEA92" w:rsidR="00B60BFE" w:rsidRPr="00FE16E4" w:rsidRDefault="00B60BFE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 xml:space="preserve">The topic </w:t>
      </w:r>
      <w:r w:rsidR="007A6250" w:rsidRPr="00FE16E4">
        <w:rPr>
          <w:rFonts w:ascii="Gisha" w:hAnsi="Gisha" w:cs="Gisha" w:hint="cs"/>
          <w:sz w:val="24"/>
          <w:szCs w:val="24"/>
        </w:rPr>
        <w:t xml:space="preserve">studies </w:t>
      </w:r>
      <w:r w:rsidRPr="00FE16E4">
        <w:rPr>
          <w:rFonts w:ascii="Gisha" w:hAnsi="Gisha" w:cs="Gisha" w:hint="cs"/>
          <w:sz w:val="24"/>
          <w:szCs w:val="24"/>
        </w:rPr>
        <w:t xml:space="preserve">how to </w:t>
      </w:r>
      <w:r w:rsidR="005D1227" w:rsidRPr="00FE16E4">
        <w:rPr>
          <w:rFonts w:ascii="Gisha" w:hAnsi="Gisha" w:cs="Gisha" w:hint="cs"/>
          <w:sz w:val="24"/>
          <w:szCs w:val="24"/>
        </w:rPr>
        <w:t xml:space="preserve">accurately </w:t>
      </w:r>
      <w:r w:rsidRPr="00FE16E4">
        <w:rPr>
          <w:rFonts w:ascii="Gisha" w:hAnsi="Gisha" w:cs="Gisha" w:hint="cs"/>
          <w:sz w:val="24"/>
          <w:szCs w:val="24"/>
        </w:rPr>
        <w:t xml:space="preserve">calculate the risk-free rate and market risk premium </w:t>
      </w:r>
      <w:r w:rsidR="00FE16E4" w:rsidRPr="00FE16E4">
        <w:rPr>
          <w:rFonts w:ascii="Gisha" w:hAnsi="Gisha" w:cs="Gisha" w:hint="cs"/>
          <w:sz w:val="24"/>
          <w:szCs w:val="24"/>
        </w:rPr>
        <w:t xml:space="preserve">used </w:t>
      </w:r>
      <w:r w:rsidRPr="00FE16E4">
        <w:rPr>
          <w:rFonts w:ascii="Gisha" w:hAnsi="Gisha" w:cs="Gisha" w:hint="cs"/>
          <w:sz w:val="24"/>
          <w:szCs w:val="24"/>
        </w:rPr>
        <w:t>in CAPM.</w:t>
      </w:r>
    </w:p>
    <w:p w14:paraId="5A869C05" w14:textId="77777777" w:rsidR="00B60BFE" w:rsidRPr="00FE16E4" w:rsidRDefault="00B60BFE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1FE309D8" w14:textId="74F16501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b/>
          <w:bCs/>
          <w:sz w:val="24"/>
          <w:szCs w:val="24"/>
        </w:rPr>
      </w:pPr>
      <w:r w:rsidRPr="00FE16E4">
        <w:rPr>
          <w:rFonts w:ascii="Gisha" w:hAnsi="Gisha" w:cs="Gisha" w:hint="cs"/>
          <w:b/>
          <w:bCs/>
          <w:sz w:val="24"/>
          <w:szCs w:val="24"/>
        </w:rPr>
        <w:t>Readings</w:t>
      </w:r>
    </w:p>
    <w:p w14:paraId="6BBCCEDF" w14:textId="4559366D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7F2C11D8" w14:textId="7D1D13BF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Section 1.2</w:t>
      </w:r>
    </w:p>
    <w:p w14:paraId="5F8B8C35" w14:textId="078EB6FB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</w:p>
    <w:p w14:paraId="090E79FA" w14:textId="42A2A0D2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b/>
          <w:bCs/>
          <w:sz w:val="24"/>
          <w:szCs w:val="24"/>
        </w:rPr>
      </w:pPr>
      <w:r w:rsidRPr="00FE16E4">
        <w:rPr>
          <w:rFonts w:ascii="Gisha" w:hAnsi="Gisha" w:cs="Gisha" w:hint="cs"/>
          <w:b/>
          <w:bCs/>
          <w:sz w:val="24"/>
          <w:szCs w:val="24"/>
        </w:rPr>
        <w:t>Learning Problems</w:t>
      </w:r>
    </w:p>
    <w:p w14:paraId="0A33C59F" w14:textId="2A2A6298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371520D5" w14:textId="793AAFBC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Geometric and Arithmetic Mean</w:t>
      </w:r>
    </w:p>
    <w:p w14:paraId="4160ED1B" w14:textId="5A7F85D1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Historical Market Risk Premium at Grayson</w:t>
      </w:r>
    </w:p>
    <w:p w14:paraId="693D8EE5" w14:textId="42AC12DF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Forward-Looking Market Risk Premium at Gagne</w:t>
      </w:r>
    </w:p>
    <w:p w14:paraId="5E5CC0C3" w14:textId="5B74BB4D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28426A7E" w14:textId="6A3AECAF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b/>
          <w:bCs/>
          <w:sz w:val="24"/>
          <w:szCs w:val="24"/>
        </w:rPr>
      </w:pPr>
      <w:r w:rsidRPr="00FE16E4">
        <w:rPr>
          <w:rFonts w:ascii="Gisha" w:hAnsi="Gisha" w:cs="Gisha" w:hint="cs"/>
          <w:b/>
          <w:bCs/>
          <w:sz w:val="24"/>
          <w:szCs w:val="24"/>
        </w:rPr>
        <w:t>Answer Keys</w:t>
      </w:r>
    </w:p>
    <w:p w14:paraId="7196E00B" w14:textId="441E0A78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42240BE3" w14:textId="77777777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Geometric and Arithmetic Mean</w:t>
      </w:r>
    </w:p>
    <w:p w14:paraId="7BE8DC1A" w14:textId="77777777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Historical Market Risk Premium at Grayson</w:t>
      </w:r>
    </w:p>
    <w:p w14:paraId="2F50CD14" w14:textId="77777777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Forward-Looking Market Risk Premium at Gagne</w:t>
      </w:r>
    </w:p>
    <w:p w14:paraId="590638EB" w14:textId="77777777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397C125B" w14:textId="33F11809" w:rsidR="0015769A" w:rsidRPr="00FE16E4" w:rsidRDefault="0015769A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b/>
          <w:bCs/>
          <w:sz w:val="28"/>
          <w:szCs w:val="28"/>
        </w:rPr>
      </w:pPr>
      <w:r w:rsidRPr="00FE16E4">
        <w:rPr>
          <w:rFonts w:ascii="Gisha" w:hAnsi="Gisha" w:cs="Gisha" w:hint="cs"/>
          <w:b/>
          <w:bCs/>
          <w:sz w:val="28"/>
          <w:szCs w:val="28"/>
        </w:rPr>
        <w:t>Topic 3:  CAPM – Betas</w:t>
      </w:r>
    </w:p>
    <w:p w14:paraId="290F463C" w14:textId="4E09196E" w:rsidR="0015769A" w:rsidRPr="00FE16E4" w:rsidRDefault="0015769A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4E216B2D" w14:textId="7ABCC378" w:rsidR="00B60BFE" w:rsidRPr="00FE16E4" w:rsidRDefault="00B60BFE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This topic</w:t>
      </w:r>
      <w:r w:rsidR="007A6250" w:rsidRPr="00FE16E4">
        <w:rPr>
          <w:rFonts w:ascii="Gisha" w:hAnsi="Gisha" w:cs="Gisha" w:hint="cs"/>
          <w:sz w:val="24"/>
          <w:szCs w:val="24"/>
        </w:rPr>
        <w:t xml:space="preserve"> investigates</w:t>
      </w:r>
      <w:r w:rsidRPr="00FE16E4">
        <w:rPr>
          <w:rFonts w:ascii="Gisha" w:hAnsi="Gisha" w:cs="Gisha" w:hint="cs"/>
          <w:sz w:val="24"/>
          <w:szCs w:val="24"/>
        </w:rPr>
        <w:t xml:space="preserve"> the different methods used to calculate </w:t>
      </w:r>
      <w:r w:rsidR="00FE16E4" w:rsidRPr="00FE16E4">
        <w:rPr>
          <w:rFonts w:ascii="Gisha" w:hAnsi="Gisha" w:cs="Gisha" w:hint="cs"/>
          <w:sz w:val="24"/>
          <w:szCs w:val="24"/>
        </w:rPr>
        <w:t>beta</w:t>
      </w:r>
      <w:r w:rsidRPr="00FE16E4">
        <w:rPr>
          <w:rFonts w:ascii="Gisha" w:hAnsi="Gisha" w:cs="Gisha" w:hint="cs"/>
          <w:sz w:val="24"/>
          <w:szCs w:val="24"/>
        </w:rPr>
        <w:t>.</w:t>
      </w:r>
    </w:p>
    <w:p w14:paraId="04C35FED" w14:textId="77777777" w:rsidR="00B60BFE" w:rsidRPr="00FE16E4" w:rsidRDefault="00B60BFE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7250A866" w14:textId="5F63AE72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b/>
          <w:bCs/>
          <w:sz w:val="24"/>
          <w:szCs w:val="24"/>
        </w:rPr>
      </w:pPr>
      <w:r w:rsidRPr="00FE16E4">
        <w:rPr>
          <w:rFonts w:ascii="Gisha" w:hAnsi="Gisha" w:cs="Gisha" w:hint="cs"/>
          <w:b/>
          <w:bCs/>
          <w:sz w:val="24"/>
          <w:szCs w:val="24"/>
        </w:rPr>
        <w:t>Readings</w:t>
      </w:r>
    </w:p>
    <w:p w14:paraId="0E28349E" w14:textId="377745C6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75BC957E" w14:textId="6CD3D31C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Section 1.3</w:t>
      </w:r>
    </w:p>
    <w:p w14:paraId="1885DFCF" w14:textId="6709BB0C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7B599DA9" w14:textId="4B297F6D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b/>
          <w:bCs/>
          <w:sz w:val="24"/>
          <w:szCs w:val="24"/>
        </w:rPr>
      </w:pPr>
      <w:r w:rsidRPr="00FE16E4">
        <w:rPr>
          <w:rFonts w:ascii="Gisha" w:hAnsi="Gisha" w:cs="Gisha" w:hint="cs"/>
          <w:b/>
          <w:bCs/>
          <w:sz w:val="24"/>
          <w:szCs w:val="24"/>
        </w:rPr>
        <w:t>Learning Problems</w:t>
      </w:r>
    </w:p>
    <w:p w14:paraId="120A53A3" w14:textId="3137624B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34C29510" w14:textId="16E80C74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Calculating Beta at Stead</w:t>
      </w:r>
    </w:p>
    <w:p w14:paraId="5F32725D" w14:textId="06FFC99A" w:rsidR="002C55C1" w:rsidRPr="00FE16E4" w:rsidRDefault="00F1437C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 xml:space="preserve">Industry and Peer Group Betas </w:t>
      </w:r>
      <w:r w:rsidR="00FE16E4" w:rsidRPr="00FE16E4">
        <w:rPr>
          <w:rFonts w:ascii="Gisha" w:hAnsi="Gisha" w:cs="Gisha" w:hint="cs"/>
          <w:sz w:val="24"/>
          <w:szCs w:val="24"/>
        </w:rPr>
        <w:t xml:space="preserve">at </w:t>
      </w:r>
      <w:r w:rsidRPr="00FE16E4">
        <w:rPr>
          <w:rFonts w:ascii="Gisha" w:hAnsi="Gisha" w:cs="Gisha" w:hint="cs"/>
          <w:sz w:val="24"/>
          <w:szCs w:val="24"/>
        </w:rPr>
        <w:t>Cascade</w:t>
      </w:r>
    </w:p>
    <w:p w14:paraId="389B9406" w14:textId="5917F36A" w:rsidR="00F1437C" w:rsidRPr="00FE16E4" w:rsidRDefault="00F1437C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Accounting Beta at Excalibur</w:t>
      </w:r>
    </w:p>
    <w:p w14:paraId="06E21256" w14:textId="2BDFEDA2" w:rsidR="00F1437C" w:rsidRPr="00FE16E4" w:rsidRDefault="00F1437C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Accounting Beta at Allison</w:t>
      </w:r>
    </w:p>
    <w:p w14:paraId="7F1188C0" w14:textId="16FB3CC3" w:rsidR="00FE16E4" w:rsidRDefault="00F1437C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Unlevered and Levered Beta at Seymour</w:t>
      </w:r>
    </w:p>
    <w:p w14:paraId="5BA7F14C" w14:textId="37B8EAD3" w:rsidR="00FE16E4" w:rsidRPr="00FE16E4" w:rsidRDefault="00FE16E4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/>
          <w:b/>
          <w:bCs/>
          <w:sz w:val="24"/>
          <w:szCs w:val="24"/>
        </w:rPr>
      </w:pPr>
      <w:r w:rsidRPr="00FE16E4">
        <w:rPr>
          <w:rFonts w:ascii="Gisha" w:hAnsi="Gisha" w:cs="Gisha"/>
          <w:b/>
          <w:bCs/>
          <w:sz w:val="24"/>
          <w:szCs w:val="24"/>
        </w:rPr>
        <w:lastRenderedPageBreak/>
        <w:t>Answer Keys</w:t>
      </w:r>
    </w:p>
    <w:p w14:paraId="4C156164" w14:textId="6B4610C4" w:rsidR="00FE16E4" w:rsidRDefault="00FE16E4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494A485" w14:textId="77777777" w:rsidR="00FE16E4" w:rsidRPr="00FE16E4" w:rsidRDefault="00FE16E4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Calculating Beta at Stead</w:t>
      </w:r>
    </w:p>
    <w:p w14:paraId="05786DFE" w14:textId="77777777" w:rsidR="00FE16E4" w:rsidRPr="00FE16E4" w:rsidRDefault="00FE16E4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Industry and Peer Group Betas at Cascade</w:t>
      </w:r>
    </w:p>
    <w:p w14:paraId="78205D7F" w14:textId="77777777" w:rsidR="00FE16E4" w:rsidRPr="00FE16E4" w:rsidRDefault="00FE16E4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Accounting Beta at Excalibur</w:t>
      </w:r>
    </w:p>
    <w:p w14:paraId="0CAFC222" w14:textId="77777777" w:rsidR="00FE16E4" w:rsidRPr="00FE16E4" w:rsidRDefault="00FE16E4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Accounting Beta at Allison</w:t>
      </w:r>
    </w:p>
    <w:p w14:paraId="4DB74288" w14:textId="77777777" w:rsidR="00FE16E4" w:rsidRDefault="00FE16E4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Unlevered and Levered Beta at Seymour</w:t>
      </w:r>
    </w:p>
    <w:p w14:paraId="4F7316A3" w14:textId="77777777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67D8EC98" w14:textId="395C6804" w:rsidR="0015769A" w:rsidRPr="00FE16E4" w:rsidRDefault="0015769A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b/>
          <w:bCs/>
          <w:sz w:val="28"/>
          <w:szCs w:val="28"/>
        </w:rPr>
      </w:pPr>
      <w:r w:rsidRPr="00FE16E4">
        <w:rPr>
          <w:rFonts w:ascii="Gisha" w:hAnsi="Gisha" w:cs="Gisha" w:hint="cs"/>
          <w:b/>
          <w:bCs/>
          <w:sz w:val="28"/>
          <w:szCs w:val="28"/>
        </w:rPr>
        <w:t>Topic 4:  CAPM – Size Premiums</w:t>
      </w:r>
    </w:p>
    <w:p w14:paraId="69ADDDCC" w14:textId="036A8A98" w:rsidR="0015769A" w:rsidRPr="00FE16E4" w:rsidRDefault="0015769A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2953ACCE" w14:textId="1947B4A9" w:rsidR="00F10344" w:rsidRPr="00FE16E4" w:rsidRDefault="00F10344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 xml:space="preserve">This topic explores how </w:t>
      </w:r>
      <w:r w:rsidR="00B60BFE" w:rsidRPr="00FE16E4">
        <w:rPr>
          <w:rFonts w:ascii="Gisha" w:hAnsi="Gisha" w:cs="Gisha" w:hint="cs"/>
          <w:sz w:val="24"/>
          <w:szCs w:val="24"/>
        </w:rPr>
        <w:t>the cost of equity can be adjusted to better reflect the higher risk of smaller</w:t>
      </w:r>
      <w:r w:rsidR="00FE16E4">
        <w:rPr>
          <w:rFonts w:ascii="Gisha" w:hAnsi="Gisha" w:cs="Gisha"/>
          <w:sz w:val="24"/>
          <w:szCs w:val="24"/>
        </w:rPr>
        <w:t xml:space="preserve"> firms</w:t>
      </w:r>
      <w:r w:rsidR="00B60BFE" w:rsidRPr="00FE16E4">
        <w:rPr>
          <w:rFonts w:ascii="Gisha" w:hAnsi="Gisha" w:cs="Gisha" w:hint="cs"/>
          <w:sz w:val="24"/>
          <w:szCs w:val="24"/>
        </w:rPr>
        <w:t>.</w:t>
      </w:r>
    </w:p>
    <w:p w14:paraId="031AED21" w14:textId="77777777" w:rsidR="00F10344" w:rsidRPr="00FE16E4" w:rsidRDefault="00F10344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4D49421F" w14:textId="31151A52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b/>
          <w:bCs/>
          <w:sz w:val="24"/>
          <w:szCs w:val="24"/>
        </w:rPr>
      </w:pPr>
      <w:r w:rsidRPr="00FE16E4">
        <w:rPr>
          <w:rFonts w:ascii="Gisha" w:hAnsi="Gisha" w:cs="Gisha" w:hint="cs"/>
          <w:b/>
          <w:bCs/>
          <w:sz w:val="24"/>
          <w:szCs w:val="24"/>
        </w:rPr>
        <w:t>Readings</w:t>
      </w:r>
    </w:p>
    <w:p w14:paraId="119F775C" w14:textId="2DB2C769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3C97234A" w14:textId="68976F10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Section 1.</w:t>
      </w:r>
      <w:r w:rsidR="00FE16E4">
        <w:rPr>
          <w:rFonts w:ascii="Gisha" w:hAnsi="Gisha" w:cs="Gisha"/>
          <w:sz w:val="24"/>
          <w:szCs w:val="24"/>
        </w:rPr>
        <w:t>4</w:t>
      </w:r>
    </w:p>
    <w:p w14:paraId="456C50D6" w14:textId="48F946B7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1E1AA6AF" w14:textId="29157C70" w:rsidR="00F1437C" w:rsidRPr="00FE16E4" w:rsidRDefault="00F1437C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b/>
          <w:bCs/>
          <w:sz w:val="24"/>
          <w:szCs w:val="24"/>
        </w:rPr>
      </w:pPr>
      <w:r w:rsidRPr="00FE16E4">
        <w:rPr>
          <w:rFonts w:ascii="Gisha" w:hAnsi="Gisha" w:cs="Gisha" w:hint="cs"/>
          <w:b/>
          <w:bCs/>
          <w:sz w:val="24"/>
          <w:szCs w:val="24"/>
        </w:rPr>
        <w:t>Learning Problems</w:t>
      </w:r>
    </w:p>
    <w:p w14:paraId="38539A12" w14:textId="7A4A8604" w:rsidR="00F1437C" w:rsidRPr="00FE16E4" w:rsidRDefault="00F1437C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180453B9" w14:textId="28D49915" w:rsidR="00F1437C" w:rsidRPr="00FE16E4" w:rsidRDefault="00F1437C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None</w:t>
      </w:r>
    </w:p>
    <w:p w14:paraId="572BDE3A" w14:textId="77777777" w:rsidR="00F1437C" w:rsidRPr="00FE16E4" w:rsidRDefault="00F1437C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07F984A0" w14:textId="4A062B09" w:rsidR="0015769A" w:rsidRPr="00FE16E4" w:rsidRDefault="0015769A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b/>
          <w:bCs/>
          <w:sz w:val="28"/>
          <w:szCs w:val="28"/>
        </w:rPr>
      </w:pPr>
      <w:r w:rsidRPr="00FE16E4">
        <w:rPr>
          <w:rFonts w:ascii="Gisha" w:hAnsi="Gisha" w:cs="Gisha" w:hint="cs"/>
          <w:b/>
          <w:bCs/>
          <w:sz w:val="28"/>
          <w:szCs w:val="28"/>
        </w:rPr>
        <w:t>Topic 5:  Cost of Long-term Debt</w:t>
      </w:r>
    </w:p>
    <w:p w14:paraId="2539B7CE" w14:textId="0E39122E" w:rsidR="0015769A" w:rsidRPr="00FE16E4" w:rsidRDefault="0015769A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3E7B3525" w14:textId="69E83D0D" w:rsidR="00F10344" w:rsidRPr="00FE16E4" w:rsidRDefault="00F10344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 xml:space="preserve">This topic </w:t>
      </w:r>
      <w:r w:rsidR="00E675AB">
        <w:rPr>
          <w:rFonts w:ascii="Gisha" w:hAnsi="Gisha" w:cs="Gisha"/>
          <w:sz w:val="24"/>
          <w:szCs w:val="24"/>
        </w:rPr>
        <w:t xml:space="preserve">reviews </w:t>
      </w:r>
      <w:r w:rsidRPr="00FE16E4">
        <w:rPr>
          <w:rFonts w:ascii="Gisha" w:hAnsi="Gisha" w:cs="Gisha" w:hint="cs"/>
          <w:sz w:val="24"/>
          <w:szCs w:val="24"/>
        </w:rPr>
        <w:t>the different techniques used to calculate a firm’s cost of long-term debt.</w:t>
      </w:r>
    </w:p>
    <w:p w14:paraId="3A7D5D06" w14:textId="77777777" w:rsidR="00F10344" w:rsidRPr="00FE16E4" w:rsidRDefault="00F10344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43652BD6" w14:textId="0C4785F3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b/>
          <w:bCs/>
          <w:sz w:val="24"/>
          <w:szCs w:val="24"/>
        </w:rPr>
      </w:pPr>
      <w:r w:rsidRPr="00FE16E4">
        <w:rPr>
          <w:rFonts w:ascii="Gisha" w:hAnsi="Gisha" w:cs="Gisha" w:hint="cs"/>
          <w:b/>
          <w:bCs/>
          <w:sz w:val="24"/>
          <w:szCs w:val="24"/>
        </w:rPr>
        <w:t>Readings</w:t>
      </w:r>
    </w:p>
    <w:p w14:paraId="2EEA7E57" w14:textId="74FD98E2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351FC13B" w14:textId="7435908C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Section 1.</w:t>
      </w:r>
      <w:r w:rsidR="00FE16E4">
        <w:rPr>
          <w:rFonts w:ascii="Gisha" w:hAnsi="Gisha" w:cs="Gisha"/>
          <w:sz w:val="24"/>
          <w:szCs w:val="24"/>
        </w:rPr>
        <w:t>5</w:t>
      </w:r>
    </w:p>
    <w:p w14:paraId="534B2168" w14:textId="5AB545A1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773D2373" w14:textId="354FC2D2" w:rsidR="00F1437C" w:rsidRPr="00FE16E4" w:rsidRDefault="00F1437C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b/>
          <w:bCs/>
          <w:sz w:val="24"/>
          <w:szCs w:val="24"/>
        </w:rPr>
      </w:pPr>
      <w:r w:rsidRPr="00FE16E4">
        <w:rPr>
          <w:rFonts w:ascii="Gisha" w:hAnsi="Gisha" w:cs="Gisha" w:hint="cs"/>
          <w:b/>
          <w:bCs/>
          <w:sz w:val="24"/>
          <w:szCs w:val="24"/>
        </w:rPr>
        <w:t>Learning Problems</w:t>
      </w:r>
    </w:p>
    <w:p w14:paraId="4FF1C263" w14:textId="08BB307A" w:rsidR="00F1437C" w:rsidRPr="00FE16E4" w:rsidRDefault="00F1437C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103F6A00" w14:textId="41BE9CCF" w:rsidR="00F1437C" w:rsidRPr="00FE16E4" w:rsidRDefault="00F1437C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Weighted Average Cost of Debt at Ryerson</w:t>
      </w:r>
    </w:p>
    <w:p w14:paraId="48928532" w14:textId="2E88BC41" w:rsidR="00F1437C" w:rsidRPr="00FE16E4" w:rsidRDefault="00F1437C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Weighted Average Cost of Debt at Sanders</w:t>
      </w:r>
    </w:p>
    <w:p w14:paraId="4EAAE4BA" w14:textId="141ED1D8" w:rsidR="00F1437C" w:rsidRPr="00FE16E4" w:rsidRDefault="00F1437C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Convertible Bonds at Grayson</w:t>
      </w:r>
    </w:p>
    <w:p w14:paraId="7D64F4AD" w14:textId="19BD3211" w:rsidR="00F1437C" w:rsidRPr="00FE16E4" w:rsidRDefault="00F1437C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Callable Bonds at Wilkinson</w:t>
      </w:r>
    </w:p>
    <w:p w14:paraId="0A3664B6" w14:textId="5CB7B3C2" w:rsidR="00F1437C" w:rsidRPr="00FE16E4" w:rsidRDefault="003211FB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Yield Curve Approach at Ranson</w:t>
      </w:r>
    </w:p>
    <w:p w14:paraId="0E77EE99" w14:textId="5BD81D81" w:rsidR="003211FB" w:rsidRPr="00FE16E4" w:rsidRDefault="003211FB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WMCC at Wilcox</w:t>
      </w:r>
    </w:p>
    <w:p w14:paraId="0CF0C21F" w14:textId="07E7C7D4" w:rsidR="003211FB" w:rsidRPr="00FE16E4" w:rsidRDefault="003211FB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</w:p>
    <w:p w14:paraId="61E9C8BC" w14:textId="652BE4A3" w:rsidR="003211FB" w:rsidRPr="00FE16E4" w:rsidRDefault="003211FB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b/>
          <w:bCs/>
          <w:sz w:val="24"/>
          <w:szCs w:val="24"/>
        </w:rPr>
      </w:pPr>
      <w:r w:rsidRPr="00FE16E4">
        <w:rPr>
          <w:rFonts w:ascii="Gisha" w:hAnsi="Gisha" w:cs="Gisha" w:hint="cs"/>
          <w:b/>
          <w:bCs/>
          <w:sz w:val="24"/>
          <w:szCs w:val="24"/>
        </w:rPr>
        <w:t>Answer Keys</w:t>
      </w:r>
    </w:p>
    <w:p w14:paraId="5FEF1E59" w14:textId="77777777" w:rsidR="003211FB" w:rsidRPr="00FE16E4" w:rsidRDefault="003211FB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b/>
          <w:bCs/>
          <w:sz w:val="24"/>
          <w:szCs w:val="24"/>
        </w:rPr>
      </w:pPr>
    </w:p>
    <w:p w14:paraId="137B6F00" w14:textId="77777777" w:rsidR="003211FB" w:rsidRPr="00FE16E4" w:rsidRDefault="003211FB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Weighted Average Cost of Debt at Ryerson</w:t>
      </w:r>
    </w:p>
    <w:p w14:paraId="015DFD44" w14:textId="77777777" w:rsidR="003211FB" w:rsidRPr="00FE16E4" w:rsidRDefault="003211FB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Weighted Average Cost of Debt at Sanders</w:t>
      </w:r>
    </w:p>
    <w:p w14:paraId="0DC9B7E7" w14:textId="77777777" w:rsidR="003211FB" w:rsidRPr="00FE16E4" w:rsidRDefault="003211FB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Convertible Bonds at Grayson</w:t>
      </w:r>
    </w:p>
    <w:p w14:paraId="0EA0D41E" w14:textId="77777777" w:rsidR="003211FB" w:rsidRPr="00FE16E4" w:rsidRDefault="003211FB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lastRenderedPageBreak/>
        <w:t>Callable Bonds at Wilkinson</w:t>
      </w:r>
    </w:p>
    <w:p w14:paraId="4AF62E8B" w14:textId="77777777" w:rsidR="003211FB" w:rsidRPr="00FE16E4" w:rsidRDefault="003211FB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Yield Curve Approach at Ranson</w:t>
      </w:r>
    </w:p>
    <w:p w14:paraId="6164700F" w14:textId="77777777" w:rsidR="003211FB" w:rsidRPr="00FE16E4" w:rsidRDefault="003211FB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WMCC at Wilcox</w:t>
      </w:r>
    </w:p>
    <w:p w14:paraId="525CA69F" w14:textId="77777777" w:rsidR="00F1437C" w:rsidRPr="00FE16E4" w:rsidRDefault="00F1437C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0A6195D7" w14:textId="4E22B9AB" w:rsidR="0015769A" w:rsidRPr="00FE16E4" w:rsidRDefault="0015769A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b/>
          <w:bCs/>
          <w:sz w:val="28"/>
          <w:szCs w:val="28"/>
        </w:rPr>
      </w:pPr>
      <w:r w:rsidRPr="00FE16E4">
        <w:rPr>
          <w:rFonts w:ascii="Gisha" w:hAnsi="Gisha" w:cs="Gisha" w:hint="cs"/>
          <w:b/>
          <w:bCs/>
          <w:sz w:val="28"/>
          <w:szCs w:val="28"/>
        </w:rPr>
        <w:t>Topic 6:  Alternate Cost of Equity Methods</w:t>
      </w:r>
    </w:p>
    <w:p w14:paraId="5249591F" w14:textId="186A02E4" w:rsidR="0015769A" w:rsidRPr="00FE16E4" w:rsidRDefault="0015769A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35FDA917" w14:textId="021CE94E" w:rsidR="00F10344" w:rsidRPr="00FE16E4" w:rsidRDefault="00F10344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This topic investigates alternatives</w:t>
      </w:r>
      <w:r w:rsidR="007A6250" w:rsidRPr="00FE16E4">
        <w:rPr>
          <w:rFonts w:ascii="Gisha" w:hAnsi="Gisha" w:cs="Gisha" w:hint="cs"/>
          <w:sz w:val="24"/>
          <w:szCs w:val="24"/>
        </w:rPr>
        <w:t xml:space="preserve"> to CAPM </w:t>
      </w:r>
      <w:r w:rsidR="00FE16E4">
        <w:rPr>
          <w:rFonts w:ascii="Gisha" w:hAnsi="Gisha" w:cs="Gisha"/>
          <w:sz w:val="24"/>
          <w:szCs w:val="24"/>
        </w:rPr>
        <w:t xml:space="preserve">when </w:t>
      </w:r>
      <w:r w:rsidRPr="00FE16E4">
        <w:rPr>
          <w:rFonts w:ascii="Gisha" w:hAnsi="Gisha" w:cs="Gisha" w:hint="cs"/>
          <w:sz w:val="24"/>
          <w:szCs w:val="24"/>
        </w:rPr>
        <w:t xml:space="preserve">calculating a firm’s cost of </w:t>
      </w:r>
      <w:r w:rsidR="007A6250" w:rsidRPr="00FE16E4">
        <w:rPr>
          <w:rFonts w:ascii="Gisha" w:hAnsi="Gisha" w:cs="Gisha" w:hint="cs"/>
          <w:sz w:val="24"/>
          <w:szCs w:val="24"/>
        </w:rPr>
        <w:t>equity.</w:t>
      </w:r>
    </w:p>
    <w:p w14:paraId="19315FA1" w14:textId="77777777" w:rsidR="00F10344" w:rsidRPr="00FE16E4" w:rsidRDefault="00F10344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4A60EB3F" w14:textId="5E649C24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b/>
          <w:bCs/>
          <w:sz w:val="24"/>
          <w:szCs w:val="24"/>
        </w:rPr>
      </w:pPr>
      <w:r w:rsidRPr="00FE16E4">
        <w:rPr>
          <w:rFonts w:ascii="Gisha" w:hAnsi="Gisha" w:cs="Gisha" w:hint="cs"/>
          <w:b/>
          <w:bCs/>
          <w:sz w:val="24"/>
          <w:szCs w:val="24"/>
        </w:rPr>
        <w:t>Readings</w:t>
      </w:r>
    </w:p>
    <w:p w14:paraId="54C6EEE3" w14:textId="6EC76430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725B6A97" w14:textId="38E82F14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Section 1.</w:t>
      </w:r>
      <w:r w:rsidR="00FE16E4">
        <w:rPr>
          <w:rFonts w:ascii="Gisha" w:hAnsi="Gisha" w:cs="Gisha"/>
          <w:sz w:val="24"/>
          <w:szCs w:val="24"/>
        </w:rPr>
        <w:t>6</w:t>
      </w:r>
    </w:p>
    <w:p w14:paraId="0A3C9197" w14:textId="736C3411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02D3EB3D" w14:textId="72B780E6" w:rsidR="003211FB" w:rsidRPr="00FE16E4" w:rsidRDefault="003211FB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b/>
          <w:bCs/>
          <w:sz w:val="24"/>
          <w:szCs w:val="24"/>
        </w:rPr>
      </w:pPr>
      <w:r w:rsidRPr="00FE16E4">
        <w:rPr>
          <w:rFonts w:ascii="Gisha" w:hAnsi="Gisha" w:cs="Gisha" w:hint="cs"/>
          <w:b/>
          <w:bCs/>
          <w:sz w:val="24"/>
          <w:szCs w:val="24"/>
        </w:rPr>
        <w:t>Learning Problems</w:t>
      </w:r>
    </w:p>
    <w:p w14:paraId="04D8DA3D" w14:textId="77777777" w:rsidR="00F10344" w:rsidRPr="00FE16E4" w:rsidRDefault="00F10344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b/>
          <w:bCs/>
          <w:sz w:val="24"/>
          <w:szCs w:val="24"/>
        </w:rPr>
      </w:pPr>
    </w:p>
    <w:p w14:paraId="33EAC08C" w14:textId="0C76AA35" w:rsidR="003211FB" w:rsidRPr="00FE16E4" w:rsidRDefault="003211FB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Build-up Method at Creative Impressions</w:t>
      </w:r>
    </w:p>
    <w:p w14:paraId="3F6C5905" w14:textId="75F3B018" w:rsidR="003211FB" w:rsidRPr="00FE16E4" w:rsidRDefault="003211FB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3-Stage Implied Cost of Equity at Rebecca</w:t>
      </w:r>
    </w:p>
    <w:p w14:paraId="20B78780" w14:textId="68F5DC69" w:rsidR="003211FB" w:rsidRPr="00FE16E4" w:rsidRDefault="003211FB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Fama and French 3-Factor Model at IBM</w:t>
      </w:r>
    </w:p>
    <w:p w14:paraId="3B1592B1" w14:textId="1DBDC08A" w:rsidR="003211FB" w:rsidRPr="00FE16E4" w:rsidRDefault="003211FB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Fama and French 3-Factor Model at Delaware</w:t>
      </w:r>
    </w:p>
    <w:p w14:paraId="1ADF6E40" w14:textId="389E9D9D" w:rsidR="003211FB" w:rsidRPr="00FE16E4" w:rsidRDefault="003211FB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38115725" w14:textId="6B906280" w:rsidR="003211FB" w:rsidRPr="00FE16E4" w:rsidRDefault="003211FB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b/>
          <w:bCs/>
          <w:sz w:val="24"/>
          <w:szCs w:val="24"/>
        </w:rPr>
      </w:pPr>
      <w:r w:rsidRPr="00FE16E4">
        <w:rPr>
          <w:rFonts w:ascii="Gisha" w:hAnsi="Gisha" w:cs="Gisha" w:hint="cs"/>
          <w:b/>
          <w:bCs/>
          <w:sz w:val="24"/>
          <w:szCs w:val="24"/>
        </w:rPr>
        <w:t>Answer Keys</w:t>
      </w:r>
    </w:p>
    <w:p w14:paraId="1D1FB3A6" w14:textId="77777777" w:rsidR="003211FB" w:rsidRPr="00FE16E4" w:rsidRDefault="003211FB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41FD5935" w14:textId="77777777" w:rsidR="003211FB" w:rsidRPr="00FE16E4" w:rsidRDefault="003211FB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Build-up Method at Creative Impressions</w:t>
      </w:r>
    </w:p>
    <w:p w14:paraId="2F5410BC" w14:textId="77777777" w:rsidR="003211FB" w:rsidRPr="00FE16E4" w:rsidRDefault="003211FB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3-Stage Implied Cost of Equity at Rebecca</w:t>
      </w:r>
    </w:p>
    <w:p w14:paraId="4712C4E7" w14:textId="77777777" w:rsidR="003211FB" w:rsidRPr="00FE16E4" w:rsidRDefault="003211FB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Fama and French 3-Factor Model at IBM</w:t>
      </w:r>
    </w:p>
    <w:p w14:paraId="5A9ABED0" w14:textId="643BB78D" w:rsidR="003211FB" w:rsidRPr="00FE16E4" w:rsidRDefault="003211FB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Fama and French 3-Factor Model at Delaware</w:t>
      </w:r>
    </w:p>
    <w:p w14:paraId="29606047" w14:textId="77777777" w:rsidR="003211FB" w:rsidRPr="00FE16E4" w:rsidRDefault="003211FB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5CBE16EB" w14:textId="324D15C8" w:rsidR="0015769A" w:rsidRPr="00FE16E4" w:rsidRDefault="0015769A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b/>
          <w:bCs/>
          <w:sz w:val="28"/>
          <w:szCs w:val="28"/>
        </w:rPr>
      </w:pPr>
      <w:r w:rsidRPr="00FE16E4">
        <w:rPr>
          <w:rFonts w:ascii="Gisha" w:hAnsi="Gisha" w:cs="Gisha" w:hint="cs"/>
          <w:b/>
          <w:bCs/>
          <w:sz w:val="28"/>
          <w:szCs w:val="28"/>
        </w:rPr>
        <w:t>Topic 7:  Duff and Phelps</w:t>
      </w:r>
    </w:p>
    <w:p w14:paraId="31B46514" w14:textId="26FAE40C" w:rsidR="0015769A" w:rsidRPr="00FE16E4" w:rsidRDefault="0015769A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020B757B" w14:textId="7A3DE8EE" w:rsidR="00F10344" w:rsidRPr="00FE16E4" w:rsidRDefault="00F10344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 xml:space="preserve">This topic studies the </w:t>
      </w:r>
      <w:r w:rsidR="007A6250" w:rsidRPr="00FE16E4">
        <w:rPr>
          <w:rFonts w:ascii="Gisha" w:hAnsi="Gisha" w:cs="Gisha" w:hint="cs"/>
          <w:sz w:val="24"/>
          <w:szCs w:val="24"/>
        </w:rPr>
        <w:t xml:space="preserve">variety of </w:t>
      </w:r>
      <w:r w:rsidRPr="00FE16E4">
        <w:rPr>
          <w:rFonts w:ascii="Gisha" w:hAnsi="Gisha" w:cs="Gisha" w:hint="cs"/>
          <w:sz w:val="24"/>
          <w:szCs w:val="24"/>
        </w:rPr>
        <w:t xml:space="preserve">cost of capital information </w:t>
      </w:r>
      <w:r w:rsidR="000E6B1C" w:rsidRPr="00FE16E4">
        <w:rPr>
          <w:rFonts w:ascii="Gisha" w:hAnsi="Gisha" w:cs="Gisha" w:hint="cs"/>
          <w:sz w:val="24"/>
          <w:szCs w:val="24"/>
        </w:rPr>
        <w:t xml:space="preserve">supplied by </w:t>
      </w:r>
      <w:r w:rsidRPr="00FE16E4">
        <w:rPr>
          <w:rFonts w:ascii="Gisha" w:hAnsi="Gisha" w:cs="Gisha" w:hint="cs"/>
          <w:sz w:val="24"/>
          <w:szCs w:val="24"/>
        </w:rPr>
        <w:t>Duff and Ph</w:t>
      </w:r>
      <w:r w:rsidR="00E675AB">
        <w:rPr>
          <w:rFonts w:ascii="Gisha" w:hAnsi="Gisha" w:cs="Gisha"/>
          <w:sz w:val="24"/>
          <w:szCs w:val="24"/>
        </w:rPr>
        <w:t>elps, the leading provider.</w:t>
      </w:r>
    </w:p>
    <w:p w14:paraId="71C816CE" w14:textId="77777777" w:rsidR="00F10344" w:rsidRPr="00FE16E4" w:rsidRDefault="00F10344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59002FF3" w14:textId="5449AC59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b/>
          <w:bCs/>
          <w:sz w:val="24"/>
          <w:szCs w:val="24"/>
        </w:rPr>
      </w:pPr>
      <w:r w:rsidRPr="00FE16E4">
        <w:rPr>
          <w:rFonts w:ascii="Gisha" w:hAnsi="Gisha" w:cs="Gisha" w:hint="cs"/>
          <w:b/>
          <w:bCs/>
          <w:sz w:val="24"/>
          <w:szCs w:val="24"/>
        </w:rPr>
        <w:t>Readings</w:t>
      </w:r>
    </w:p>
    <w:p w14:paraId="2965A3EE" w14:textId="3B4EB3E2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5557B772" w14:textId="0AD1F6D5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Section 1.7</w:t>
      </w:r>
    </w:p>
    <w:p w14:paraId="6114E980" w14:textId="33F70B64" w:rsidR="002C55C1" w:rsidRPr="00FE16E4" w:rsidRDefault="002C55C1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277CD625" w14:textId="01F1E3A9" w:rsidR="003211FB" w:rsidRPr="00FE16E4" w:rsidRDefault="003211FB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b/>
          <w:bCs/>
          <w:sz w:val="24"/>
          <w:szCs w:val="24"/>
        </w:rPr>
      </w:pPr>
      <w:r w:rsidRPr="00FE16E4">
        <w:rPr>
          <w:rFonts w:ascii="Gisha" w:hAnsi="Gisha" w:cs="Gisha" w:hint="cs"/>
          <w:b/>
          <w:bCs/>
          <w:sz w:val="24"/>
          <w:szCs w:val="24"/>
        </w:rPr>
        <w:t xml:space="preserve">Learning Problems </w:t>
      </w:r>
    </w:p>
    <w:p w14:paraId="37B78E35" w14:textId="17D754FE" w:rsidR="003211FB" w:rsidRPr="00FE16E4" w:rsidRDefault="003211FB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56BD91EB" w14:textId="6F3AB849" w:rsidR="003211FB" w:rsidRPr="00FE16E4" w:rsidRDefault="003211FB" w:rsidP="00FE16E4">
      <w:pPr>
        <w:widowControl w:val="0"/>
        <w:tabs>
          <w:tab w:val="left" w:pos="5025"/>
        </w:tabs>
        <w:spacing w:before="0" w:after="0" w:line="240" w:lineRule="auto"/>
        <w:ind w:firstLine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None</w:t>
      </w:r>
    </w:p>
    <w:p w14:paraId="5E8731AC" w14:textId="77777777" w:rsidR="003211FB" w:rsidRPr="00FE16E4" w:rsidRDefault="003211FB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03822FF5" w14:textId="62ECCE54" w:rsidR="0015769A" w:rsidRPr="00FE16E4" w:rsidRDefault="0015769A" w:rsidP="00FE16E4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 w:hint="cs"/>
          <w:b/>
          <w:bCs/>
          <w:sz w:val="28"/>
          <w:szCs w:val="28"/>
        </w:rPr>
      </w:pPr>
      <w:r w:rsidRPr="00FE16E4">
        <w:rPr>
          <w:rFonts w:ascii="Gisha" w:hAnsi="Gisha" w:cs="Gisha" w:hint="cs"/>
          <w:b/>
          <w:bCs/>
          <w:sz w:val="28"/>
          <w:szCs w:val="28"/>
        </w:rPr>
        <w:t>Topic 8:  Cost of Capital at Canadian Companies</w:t>
      </w:r>
    </w:p>
    <w:p w14:paraId="73FB4FCF" w14:textId="7F8E97B5" w:rsidR="00CA50C3" w:rsidRPr="00FE16E4" w:rsidRDefault="00CA50C3" w:rsidP="00FE16E4">
      <w:pPr>
        <w:spacing w:before="0" w:after="0" w:line="240" w:lineRule="auto"/>
        <w:rPr>
          <w:rFonts w:ascii="Gisha" w:hAnsi="Gisha" w:cs="Gisha" w:hint="cs"/>
          <w:b/>
          <w:bCs/>
          <w:sz w:val="24"/>
          <w:szCs w:val="24"/>
        </w:rPr>
      </w:pPr>
    </w:p>
    <w:p w14:paraId="1C5EFF9B" w14:textId="00149E8E" w:rsidR="00746071" w:rsidRPr="00FE16E4" w:rsidRDefault="00746071" w:rsidP="00FE16E4">
      <w:pPr>
        <w:spacing w:before="0" w:after="0" w:line="240" w:lineRule="auto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 xml:space="preserve">This topic </w:t>
      </w:r>
      <w:r w:rsidR="000E6B1C" w:rsidRPr="00FE16E4">
        <w:rPr>
          <w:rFonts w:ascii="Gisha" w:hAnsi="Gisha" w:cs="Gisha" w:hint="cs"/>
          <w:sz w:val="24"/>
          <w:szCs w:val="24"/>
        </w:rPr>
        <w:t xml:space="preserve">looks at </w:t>
      </w:r>
      <w:r w:rsidR="006232D7" w:rsidRPr="00FE16E4">
        <w:rPr>
          <w:rFonts w:ascii="Gisha" w:hAnsi="Gisha" w:cs="Gisha" w:hint="cs"/>
          <w:sz w:val="24"/>
          <w:szCs w:val="24"/>
        </w:rPr>
        <w:t xml:space="preserve">the popularity of </w:t>
      </w:r>
      <w:r w:rsidR="007A6250" w:rsidRPr="00FE16E4">
        <w:rPr>
          <w:rFonts w:ascii="Gisha" w:hAnsi="Gisha" w:cs="Gisha" w:hint="cs"/>
          <w:sz w:val="24"/>
          <w:szCs w:val="24"/>
        </w:rPr>
        <w:t xml:space="preserve">the </w:t>
      </w:r>
      <w:r w:rsidR="006232D7" w:rsidRPr="00FE16E4">
        <w:rPr>
          <w:rFonts w:ascii="Gisha" w:hAnsi="Gisha" w:cs="Gisha" w:hint="cs"/>
          <w:sz w:val="24"/>
          <w:szCs w:val="24"/>
        </w:rPr>
        <w:t xml:space="preserve">different cost of capital techniques in Canada and how they </w:t>
      </w:r>
      <w:r w:rsidR="000E6B1C" w:rsidRPr="00FE16E4">
        <w:rPr>
          <w:rFonts w:ascii="Gisha" w:hAnsi="Gisha" w:cs="Gisha" w:hint="cs"/>
          <w:sz w:val="24"/>
          <w:szCs w:val="24"/>
        </w:rPr>
        <w:t xml:space="preserve">can be </w:t>
      </w:r>
      <w:r w:rsidR="006232D7" w:rsidRPr="00FE16E4">
        <w:rPr>
          <w:rFonts w:ascii="Gisha" w:hAnsi="Gisha" w:cs="Gisha" w:hint="cs"/>
          <w:sz w:val="24"/>
          <w:szCs w:val="24"/>
        </w:rPr>
        <w:t>applied at</w:t>
      </w:r>
      <w:r w:rsidR="007A6250" w:rsidRPr="00FE16E4">
        <w:rPr>
          <w:rFonts w:ascii="Gisha" w:hAnsi="Gisha" w:cs="Gisha" w:hint="cs"/>
          <w:sz w:val="24"/>
          <w:szCs w:val="24"/>
        </w:rPr>
        <w:t xml:space="preserve"> a </w:t>
      </w:r>
      <w:r w:rsidR="006232D7" w:rsidRPr="00FE16E4">
        <w:rPr>
          <w:rFonts w:ascii="Gisha" w:hAnsi="Gisha" w:cs="Gisha" w:hint="cs"/>
          <w:sz w:val="24"/>
          <w:szCs w:val="24"/>
        </w:rPr>
        <w:t>major corporation.</w:t>
      </w:r>
    </w:p>
    <w:p w14:paraId="7689FD53" w14:textId="77777777" w:rsidR="00746071" w:rsidRPr="00FE16E4" w:rsidRDefault="00746071" w:rsidP="00FE16E4">
      <w:pPr>
        <w:spacing w:before="0" w:after="0" w:line="240" w:lineRule="auto"/>
        <w:rPr>
          <w:rFonts w:ascii="Gisha" w:hAnsi="Gisha" w:cs="Gisha" w:hint="cs"/>
          <w:b/>
          <w:bCs/>
          <w:sz w:val="24"/>
          <w:szCs w:val="24"/>
        </w:rPr>
      </w:pPr>
    </w:p>
    <w:p w14:paraId="4B919EF4" w14:textId="6D073B89" w:rsidR="002C55C1" w:rsidRPr="00FE16E4" w:rsidRDefault="002C55C1" w:rsidP="00FE16E4">
      <w:pPr>
        <w:spacing w:before="0" w:after="0" w:line="240" w:lineRule="auto"/>
        <w:rPr>
          <w:rFonts w:ascii="Gisha" w:hAnsi="Gisha" w:cs="Gisha" w:hint="cs"/>
          <w:b/>
          <w:bCs/>
          <w:sz w:val="24"/>
          <w:szCs w:val="24"/>
        </w:rPr>
      </w:pPr>
      <w:r w:rsidRPr="00FE16E4">
        <w:rPr>
          <w:rFonts w:ascii="Gisha" w:hAnsi="Gisha" w:cs="Gisha" w:hint="cs"/>
          <w:b/>
          <w:bCs/>
          <w:sz w:val="24"/>
          <w:szCs w:val="24"/>
        </w:rPr>
        <w:lastRenderedPageBreak/>
        <w:t>Readings</w:t>
      </w:r>
    </w:p>
    <w:p w14:paraId="4983E7E9" w14:textId="6464BA45" w:rsidR="002C55C1" w:rsidRPr="00FE16E4" w:rsidRDefault="002C55C1" w:rsidP="00FE16E4">
      <w:pPr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074AE719" w14:textId="3ABCBE75" w:rsidR="002C55C1" w:rsidRPr="00FE16E4" w:rsidRDefault="002C55C1" w:rsidP="00FE16E4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Section 1.8</w:t>
      </w:r>
    </w:p>
    <w:p w14:paraId="75E364BE" w14:textId="2F9CCFD9" w:rsidR="003211FB" w:rsidRPr="00FE16E4" w:rsidRDefault="003211FB" w:rsidP="00FE16E4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</w:p>
    <w:p w14:paraId="2DDE975E" w14:textId="23C96506" w:rsidR="003211FB" w:rsidRPr="00FE16E4" w:rsidRDefault="003211FB" w:rsidP="00FE16E4">
      <w:pPr>
        <w:spacing w:before="0" w:after="0" w:line="240" w:lineRule="auto"/>
        <w:rPr>
          <w:rFonts w:ascii="Gisha" w:hAnsi="Gisha" w:cs="Gisha" w:hint="cs"/>
          <w:b/>
          <w:bCs/>
          <w:sz w:val="24"/>
          <w:szCs w:val="24"/>
        </w:rPr>
      </w:pPr>
      <w:r w:rsidRPr="00FE16E4">
        <w:rPr>
          <w:rFonts w:ascii="Gisha" w:hAnsi="Gisha" w:cs="Gisha" w:hint="cs"/>
          <w:b/>
          <w:bCs/>
          <w:sz w:val="24"/>
          <w:szCs w:val="24"/>
        </w:rPr>
        <w:t>Learning Problems</w:t>
      </w:r>
    </w:p>
    <w:p w14:paraId="003551DA" w14:textId="1891D44A" w:rsidR="003211FB" w:rsidRPr="00FE16E4" w:rsidRDefault="003211FB" w:rsidP="00FE16E4">
      <w:pPr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2D89E849" w14:textId="44039581" w:rsidR="003211FB" w:rsidRPr="00FE16E4" w:rsidRDefault="003211FB" w:rsidP="00FE16E4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None</w:t>
      </w:r>
    </w:p>
    <w:p w14:paraId="588B44D6" w14:textId="71DCB0D0" w:rsidR="00746071" w:rsidRPr="00FE16E4" w:rsidRDefault="00746071" w:rsidP="00FE16E4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</w:p>
    <w:p w14:paraId="14BEB2EF" w14:textId="77777777" w:rsidR="00746071" w:rsidRPr="00FE16E4" w:rsidRDefault="00746071" w:rsidP="00FE16E4">
      <w:pPr>
        <w:pStyle w:val="Heading2"/>
        <w:spacing w:before="0" w:after="0" w:line="240" w:lineRule="auto"/>
        <w:rPr>
          <w:rFonts w:ascii="Gisha" w:hAnsi="Gisha" w:cs="Gisha" w:hint="cs"/>
          <w:sz w:val="28"/>
          <w:szCs w:val="28"/>
        </w:rPr>
      </w:pPr>
      <w:r w:rsidRPr="00FE16E4">
        <w:rPr>
          <w:rFonts w:ascii="Gisha" w:hAnsi="Gisha" w:cs="Gisha" w:hint="cs"/>
          <w:sz w:val="28"/>
          <w:szCs w:val="28"/>
        </w:rPr>
        <w:t>Module Summary</w:t>
      </w:r>
    </w:p>
    <w:p w14:paraId="72E32F45" w14:textId="77777777" w:rsidR="00746071" w:rsidRPr="00FE16E4" w:rsidRDefault="00746071" w:rsidP="00FE16E4">
      <w:pPr>
        <w:widowControl w:val="0"/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10996FF7" w14:textId="76FE5B23" w:rsidR="00746071" w:rsidRPr="00FE16E4" w:rsidRDefault="00746071" w:rsidP="00FE16E4">
      <w:pPr>
        <w:widowControl w:val="0"/>
        <w:spacing w:before="0" w:after="0" w:line="240" w:lineRule="auto"/>
        <w:rPr>
          <w:rFonts w:ascii="Gisha" w:hAnsi="Gisha" w:cs="Gisha" w:hint="cs"/>
          <w:sz w:val="24"/>
          <w:szCs w:val="24"/>
        </w:rPr>
      </w:pPr>
      <w:r w:rsidRPr="00FE16E4">
        <w:rPr>
          <w:rFonts w:ascii="Gisha" w:hAnsi="Gisha" w:cs="Gisha" w:hint="cs"/>
          <w:sz w:val="24"/>
          <w:szCs w:val="24"/>
        </w:rPr>
        <w:t>In this module, you have learned how to calculate a firm’s weight-average or marginal cost of capital</w:t>
      </w:r>
      <w:r w:rsidRPr="00FE16E4">
        <w:rPr>
          <w:rFonts w:ascii="Gisha" w:hAnsi="Gisha" w:cs="Gisha" w:hint="cs"/>
          <w:sz w:val="24"/>
          <w:szCs w:val="24"/>
        </w:rPr>
        <w:t xml:space="preserve"> </w:t>
      </w:r>
      <w:r w:rsidR="00FE16E4">
        <w:rPr>
          <w:rFonts w:ascii="Gisha" w:hAnsi="Gisha" w:cs="Gisha"/>
          <w:sz w:val="24"/>
          <w:szCs w:val="24"/>
        </w:rPr>
        <w:t>using advanced techniques.</w:t>
      </w:r>
    </w:p>
    <w:p w14:paraId="3A780B0E" w14:textId="77777777" w:rsidR="00746071" w:rsidRPr="00FE16E4" w:rsidRDefault="00746071" w:rsidP="00FE16E4">
      <w:pPr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sectPr w:rsidR="00746071" w:rsidRPr="00FE16E4" w:rsidSect="00B814D3">
      <w:footerReference w:type="even" r:id="rId7"/>
      <w:footerReference w:type="default" r:id="rId8"/>
      <w:pgSz w:w="12240" w:h="15840"/>
      <w:pgMar w:top="1440" w:right="1440" w:bottom="1440" w:left="1440" w:header="108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058C01" w14:textId="77777777" w:rsidR="00794B00" w:rsidRDefault="00794B00" w:rsidP="00C66C73">
      <w:pPr>
        <w:spacing w:before="0" w:after="0" w:line="240" w:lineRule="auto"/>
      </w:pPr>
      <w:r>
        <w:separator/>
      </w:r>
    </w:p>
  </w:endnote>
  <w:endnote w:type="continuationSeparator" w:id="0">
    <w:p w14:paraId="6500E80B" w14:textId="77777777" w:rsidR="00794B00" w:rsidRDefault="00794B00" w:rsidP="00C66C7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sha">
    <w:altName w:val="Gisha"/>
    <w:charset w:val="B1"/>
    <w:family w:val="swiss"/>
    <w:pitch w:val="variable"/>
    <w:sig w:usb0="80000807" w:usb1="40000042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94CDF" w14:textId="77777777" w:rsidR="00A74E9B" w:rsidRPr="00D17075" w:rsidRDefault="006B5464" w:rsidP="00EC592D">
    <w:pPr>
      <w:pStyle w:val="Footer"/>
    </w:pPr>
    <w:r w:rsidRPr="008474F0">
      <w:t>TRU Open Learnin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AFE8FD" w14:textId="44C98AB6" w:rsidR="009748D6" w:rsidRDefault="00794B00" w:rsidP="009748D6">
    <w:pPr>
      <w:pStyle w:val="Footer"/>
      <w:tabs>
        <w:tab w:val="clear" w:pos="4680"/>
        <w:tab w:val="clear" w:pos="9360"/>
      </w:tabs>
      <w:rPr>
        <w:caps/>
        <w:color w:val="4472C4" w:themeColor="accent1"/>
      </w:rPr>
    </w:pPr>
    <w:r>
      <w:rPr>
        <w:caps/>
        <w:color w:val="4472C4" w:themeColor="accent1"/>
      </w:rPr>
      <w:pict w14:anchorId="784674EF">
        <v:rect id="_x0000_i1025" style="width:0;height:1.5pt" o:hralign="center" o:hrstd="t" o:hr="t" fillcolor="#a0a0a0" stroked="f"/>
      </w:pict>
    </w:r>
  </w:p>
  <w:p w14:paraId="02DB3E70" w14:textId="709F8771" w:rsidR="009748D6" w:rsidRPr="009748D6" w:rsidRDefault="009748D6" w:rsidP="009748D6">
    <w:pPr>
      <w:pStyle w:val="Footer"/>
      <w:tabs>
        <w:tab w:val="clear" w:pos="4680"/>
        <w:tab w:val="clear" w:pos="9360"/>
      </w:tabs>
      <w:jc w:val="right"/>
      <w:rPr>
        <w:rFonts w:ascii="Gisha" w:hAnsi="Gisha" w:cs="Gisha"/>
      </w:rPr>
    </w:pPr>
    <w:r w:rsidRPr="009748D6">
      <w:rPr>
        <w:rFonts w:ascii="Gisha" w:hAnsi="Gisha" w:cs="Gisha" w:hint="cs"/>
        <w:caps/>
      </w:rPr>
      <w:t>P</w:t>
    </w:r>
    <w:r>
      <w:rPr>
        <w:rFonts w:ascii="Gisha" w:hAnsi="Gisha" w:cs="Gisha"/>
        <w:caps/>
      </w:rPr>
      <w:t>age</w:t>
    </w:r>
    <w:r w:rsidRPr="009748D6">
      <w:rPr>
        <w:rFonts w:ascii="Gisha" w:hAnsi="Gisha" w:cs="Gisha" w:hint="cs"/>
        <w:caps/>
      </w:rPr>
      <w:t xml:space="preserve"> </w:t>
    </w:r>
    <w:r w:rsidRPr="009748D6">
      <w:rPr>
        <w:rFonts w:ascii="Gisha" w:hAnsi="Gisha" w:cs="Gisha" w:hint="cs"/>
        <w:caps/>
      </w:rPr>
      <w:fldChar w:fldCharType="begin"/>
    </w:r>
    <w:r w:rsidRPr="009748D6">
      <w:rPr>
        <w:rFonts w:ascii="Gisha" w:hAnsi="Gisha" w:cs="Gisha" w:hint="cs"/>
        <w:caps/>
      </w:rPr>
      <w:instrText xml:space="preserve"> PAGE   \* MERGEFORMAT </w:instrText>
    </w:r>
    <w:r w:rsidRPr="009748D6">
      <w:rPr>
        <w:rFonts w:ascii="Gisha" w:hAnsi="Gisha" w:cs="Gisha" w:hint="cs"/>
        <w:caps/>
      </w:rPr>
      <w:fldChar w:fldCharType="separate"/>
    </w:r>
    <w:r w:rsidRPr="009748D6">
      <w:rPr>
        <w:rFonts w:ascii="Gisha" w:hAnsi="Gisha" w:cs="Gisha" w:hint="cs"/>
        <w:caps/>
        <w:noProof/>
      </w:rPr>
      <w:t>1</w:t>
    </w:r>
    <w:r w:rsidRPr="009748D6">
      <w:rPr>
        <w:rFonts w:ascii="Gisha" w:hAnsi="Gisha" w:cs="Gisha" w:hint="cs"/>
        <w:cap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6511EA" w14:textId="77777777" w:rsidR="00794B00" w:rsidRDefault="00794B00" w:rsidP="00C66C73">
      <w:pPr>
        <w:spacing w:before="0" w:after="0" w:line="240" w:lineRule="auto"/>
      </w:pPr>
      <w:r>
        <w:separator/>
      </w:r>
    </w:p>
  </w:footnote>
  <w:footnote w:type="continuationSeparator" w:id="0">
    <w:p w14:paraId="7584CA38" w14:textId="77777777" w:rsidR="00794B00" w:rsidRDefault="00794B00" w:rsidP="00C66C7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FC32EC"/>
    <w:multiLevelType w:val="hybridMultilevel"/>
    <w:tmpl w:val="6576B7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90698"/>
    <w:multiLevelType w:val="hybridMultilevel"/>
    <w:tmpl w:val="65921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408C8"/>
    <w:multiLevelType w:val="hybridMultilevel"/>
    <w:tmpl w:val="7E921ED4"/>
    <w:lvl w:ilvl="0" w:tplc="8AFC5F0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2BD1908"/>
    <w:multiLevelType w:val="hybridMultilevel"/>
    <w:tmpl w:val="20407D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0B661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BEA9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945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2AD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14FB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4EB9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24B3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E403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6BD058A"/>
    <w:multiLevelType w:val="hybridMultilevel"/>
    <w:tmpl w:val="42B444EE"/>
    <w:lvl w:ilvl="0" w:tplc="F4DA1A9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8F642B8"/>
    <w:multiLevelType w:val="hybridMultilevel"/>
    <w:tmpl w:val="3F0E7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69307D"/>
    <w:multiLevelType w:val="hybridMultilevel"/>
    <w:tmpl w:val="D2B299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8163B6"/>
    <w:multiLevelType w:val="multilevel"/>
    <w:tmpl w:val="F8A6B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9B40E6F"/>
    <w:multiLevelType w:val="hybridMultilevel"/>
    <w:tmpl w:val="B986D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70508C"/>
    <w:multiLevelType w:val="hybridMultilevel"/>
    <w:tmpl w:val="800E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A390C"/>
    <w:multiLevelType w:val="hybridMultilevel"/>
    <w:tmpl w:val="699A93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6871568"/>
    <w:multiLevelType w:val="hybridMultilevel"/>
    <w:tmpl w:val="C39CC2A0"/>
    <w:lvl w:ilvl="0" w:tplc="0409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12" w15:restartNumberingAfterBreak="0">
    <w:nsid w:val="3DCE47C3"/>
    <w:multiLevelType w:val="multilevel"/>
    <w:tmpl w:val="9CAA9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2A50000"/>
    <w:multiLevelType w:val="hybridMultilevel"/>
    <w:tmpl w:val="4AE81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382715"/>
    <w:multiLevelType w:val="hybridMultilevel"/>
    <w:tmpl w:val="40125B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943861"/>
    <w:multiLevelType w:val="hybridMultilevel"/>
    <w:tmpl w:val="ECBCA6A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51503A11"/>
    <w:multiLevelType w:val="hybridMultilevel"/>
    <w:tmpl w:val="C8B67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1208B5"/>
    <w:multiLevelType w:val="hybridMultilevel"/>
    <w:tmpl w:val="714040EE"/>
    <w:lvl w:ilvl="0" w:tplc="6ED8C6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B661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BEA9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945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2AD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14FB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4EB9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24B3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E403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AB61732"/>
    <w:multiLevelType w:val="hybridMultilevel"/>
    <w:tmpl w:val="0244472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0F795E"/>
    <w:multiLevelType w:val="multilevel"/>
    <w:tmpl w:val="CFDCB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8E83B8A"/>
    <w:multiLevelType w:val="multilevel"/>
    <w:tmpl w:val="B2226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E682511"/>
    <w:multiLevelType w:val="hybridMultilevel"/>
    <w:tmpl w:val="756E974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9"/>
  </w:num>
  <w:num w:numId="4">
    <w:abstractNumId w:val="16"/>
  </w:num>
  <w:num w:numId="5">
    <w:abstractNumId w:val="8"/>
  </w:num>
  <w:num w:numId="6">
    <w:abstractNumId w:val="7"/>
  </w:num>
  <w:num w:numId="7">
    <w:abstractNumId w:val="13"/>
  </w:num>
  <w:num w:numId="8">
    <w:abstractNumId w:val="15"/>
  </w:num>
  <w:num w:numId="9">
    <w:abstractNumId w:val="4"/>
  </w:num>
  <w:num w:numId="10">
    <w:abstractNumId w:val="14"/>
  </w:num>
  <w:num w:numId="11">
    <w:abstractNumId w:val="9"/>
  </w:num>
  <w:num w:numId="12">
    <w:abstractNumId w:val="21"/>
  </w:num>
  <w:num w:numId="13">
    <w:abstractNumId w:val="11"/>
  </w:num>
  <w:num w:numId="14">
    <w:abstractNumId w:val="1"/>
  </w:num>
  <w:num w:numId="15">
    <w:abstractNumId w:val="10"/>
  </w:num>
  <w:num w:numId="16">
    <w:abstractNumId w:val="17"/>
  </w:num>
  <w:num w:numId="17">
    <w:abstractNumId w:val="3"/>
  </w:num>
  <w:num w:numId="18">
    <w:abstractNumId w:val="12"/>
  </w:num>
  <w:num w:numId="19">
    <w:abstractNumId w:val="20"/>
  </w:num>
  <w:num w:numId="20">
    <w:abstractNumId w:val="6"/>
  </w:num>
  <w:num w:numId="21">
    <w:abstractNumId w:val="18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MLYwNjE0MwMhJR2l4NTi4sz8PJACw1oA+XVfISwAAAA="/>
  </w:docVars>
  <w:rsids>
    <w:rsidRoot w:val="00C66C73"/>
    <w:rsid w:val="000020AE"/>
    <w:rsid w:val="000E6B1C"/>
    <w:rsid w:val="0015769A"/>
    <w:rsid w:val="00187ADF"/>
    <w:rsid w:val="001A61FD"/>
    <w:rsid w:val="002761C5"/>
    <w:rsid w:val="0028524C"/>
    <w:rsid w:val="002C34ED"/>
    <w:rsid w:val="002C55C1"/>
    <w:rsid w:val="003211FB"/>
    <w:rsid w:val="00382282"/>
    <w:rsid w:val="003B2992"/>
    <w:rsid w:val="003E1F71"/>
    <w:rsid w:val="003F4580"/>
    <w:rsid w:val="0042269F"/>
    <w:rsid w:val="00435535"/>
    <w:rsid w:val="00473631"/>
    <w:rsid w:val="004B396D"/>
    <w:rsid w:val="004D796E"/>
    <w:rsid w:val="00517A1E"/>
    <w:rsid w:val="00557E43"/>
    <w:rsid w:val="005D1227"/>
    <w:rsid w:val="0061643D"/>
    <w:rsid w:val="006232D7"/>
    <w:rsid w:val="00632079"/>
    <w:rsid w:val="00640DDC"/>
    <w:rsid w:val="0068194C"/>
    <w:rsid w:val="006A6A3F"/>
    <w:rsid w:val="006A7F9A"/>
    <w:rsid w:val="006B5464"/>
    <w:rsid w:val="00744FD8"/>
    <w:rsid w:val="00746071"/>
    <w:rsid w:val="00794B00"/>
    <w:rsid w:val="007A6250"/>
    <w:rsid w:val="00811372"/>
    <w:rsid w:val="008215CA"/>
    <w:rsid w:val="00821CDF"/>
    <w:rsid w:val="008666AB"/>
    <w:rsid w:val="008B794F"/>
    <w:rsid w:val="0093324C"/>
    <w:rsid w:val="009748D6"/>
    <w:rsid w:val="00984166"/>
    <w:rsid w:val="009A23AA"/>
    <w:rsid w:val="009B52F9"/>
    <w:rsid w:val="00A04DAB"/>
    <w:rsid w:val="00A625E6"/>
    <w:rsid w:val="00A900FF"/>
    <w:rsid w:val="00B230CD"/>
    <w:rsid w:val="00B4452B"/>
    <w:rsid w:val="00B57302"/>
    <w:rsid w:val="00B60BFE"/>
    <w:rsid w:val="00B64126"/>
    <w:rsid w:val="00B814D3"/>
    <w:rsid w:val="00BA7203"/>
    <w:rsid w:val="00C213E3"/>
    <w:rsid w:val="00C47BBD"/>
    <w:rsid w:val="00C66C73"/>
    <w:rsid w:val="00C776AD"/>
    <w:rsid w:val="00CA50C3"/>
    <w:rsid w:val="00CB35A5"/>
    <w:rsid w:val="00CC1397"/>
    <w:rsid w:val="00CF49B3"/>
    <w:rsid w:val="00D34771"/>
    <w:rsid w:val="00D7607C"/>
    <w:rsid w:val="00DF261B"/>
    <w:rsid w:val="00E675AB"/>
    <w:rsid w:val="00E7242D"/>
    <w:rsid w:val="00E941B2"/>
    <w:rsid w:val="00EA4D3A"/>
    <w:rsid w:val="00EB18D1"/>
    <w:rsid w:val="00F10344"/>
    <w:rsid w:val="00F1336D"/>
    <w:rsid w:val="00F1437C"/>
    <w:rsid w:val="00F25DB0"/>
    <w:rsid w:val="00F312AA"/>
    <w:rsid w:val="00F31A52"/>
    <w:rsid w:val="00F4463F"/>
    <w:rsid w:val="00F92EF1"/>
    <w:rsid w:val="00F95EA7"/>
    <w:rsid w:val="00FD0A39"/>
    <w:rsid w:val="00FE1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D4100"/>
  <w15:chartTrackingRefBased/>
  <w15:docId w15:val="{5CD89890-4E03-4A08-AB9C-BED7CF460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C73"/>
    <w:pPr>
      <w:spacing w:before="320" w:after="320" w:line="280" w:lineRule="atLeast"/>
    </w:pPr>
    <w:rPr>
      <w:rFonts w:ascii="Verdana" w:hAnsi="Verdana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6C73"/>
    <w:pPr>
      <w:keepNext/>
      <w:keepLines/>
      <w:spacing w:before="240"/>
      <w:outlineLvl w:val="0"/>
    </w:pPr>
    <w:rPr>
      <w:rFonts w:ascii="Arial" w:eastAsiaTheme="majorEastAsia" w:hAnsi="Arial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C66C73"/>
    <w:pPr>
      <w:widowControl w:val="0"/>
      <w:tabs>
        <w:tab w:val="left" w:pos="0"/>
      </w:tabs>
      <w:overflowPunct w:val="0"/>
      <w:autoSpaceDE w:val="0"/>
      <w:autoSpaceDN w:val="0"/>
      <w:adjustRightInd w:val="0"/>
      <w:spacing w:before="480" w:after="240"/>
      <w:ind w:right="432"/>
      <w:textAlignment w:val="baseline"/>
      <w:outlineLvl w:val="1"/>
    </w:pPr>
    <w:rPr>
      <w:rFonts w:ascii="Arial" w:eastAsia="Times New Roman" w:hAnsi="Arial" w:cs="Times New Roman"/>
      <w:b/>
      <w:color w:val="000000"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6C73"/>
    <w:pPr>
      <w:widowControl w:val="0"/>
      <w:tabs>
        <w:tab w:val="left" w:pos="0"/>
      </w:tabs>
      <w:overflowPunct w:val="0"/>
      <w:autoSpaceDE w:val="0"/>
      <w:autoSpaceDN w:val="0"/>
      <w:adjustRightInd w:val="0"/>
      <w:ind w:right="432"/>
      <w:textAlignment w:val="baseline"/>
      <w:outlineLvl w:val="2"/>
    </w:pPr>
    <w:rPr>
      <w:rFonts w:ascii="Arial" w:eastAsia="Times New Roman" w:hAnsi="Arial" w:cs="Arial"/>
      <w:b/>
      <w:bCs/>
      <w:color w:val="000000"/>
      <w:kern w:val="32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6C73"/>
    <w:pPr>
      <w:keepNext/>
      <w:keepLines/>
      <w:spacing w:before="240"/>
      <w:outlineLvl w:val="3"/>
    </w:pPr>
    <w:rPr>
      <w:rFonts w:ascii="Arial" w:eastAsiaTheme="majorEastAsia" w:hAnsi="Arial" w:cstheme="majorBidi"/>
      <w:b/>
      <w:bCs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7242D"/>
    <w:pPr>
      <w:keepNext/>
      <w:keepLines/>
      <w:spacing w:before="200" w:after="0" w:line="240" w:lineRule="auto"/>
      <w:outlineLvl w:val="4"/>
    </w:pPr>
    <w:rPr>
      <w:rFonts w:ascii="Palatino Linotype" w:eastAsiaTheme="majorEastAsia" w:hAnsi="Palatino Linotype" w:cstheme="majorBidi"/>
      <w:b/>
      <w:color w:val="000000" w:themeColor="text1"/>
      <w:sz w:val="23"/>
      <w:szCs w:val="22"/>
      <w:lang w:val="en-CA" w:eastAsia="en-C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7242D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sz w:val="23"/>
      <w:szCs w:val="22"/>
      <w:lang w:val="en-CA" w:eastAsia="en-C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3"/>
      <w:szCs w:val="22"/>
      <w:lang w:val="en-CA" w:eastAsia="en-C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lang w:val="en-CA" w:eastAsia="en-C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C73"/>
    <w:rPr>
      <w:rFonts w:ascii="Arial" w:eastAsiaTheme="majorEastAsia" w:hAnsi="Arial" w:cstheme="majorBidi"/>
      <w:b/>
      <w:bCs/>
      <w:sz w:val="36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rsid w:val="00C66C73"/>
    <w:rPr>
      <w:rFonts w:ascii="Arial" w:eastAsia="Times New Roman" w:hAnsi="Arial" w:cs="Times New Roman"/>
      <w:b/>
      <w:color w:val="000000"/>
      <w:kern w:val="32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C66C73"/>
    <w:rPr>
      <w:rFonts w:ascii="Arial" w:eastAsia="Times New Roman" w:hAnsi="Arial" w:cs="Arial"/>
      <w:b/>
      <w:bCs/>
      <w:color w:val="000000"/>
      <w:kern w:val="32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C66C73"/>
    <w:rPr>
      <w:rFonts w:ascii="Arial" w:eastAsiaTheme="majorEastAsia" w:hAnsi="Arial" w:cstheme="majorBidi"/>
      <w:b/>
      <w:bCs/>
      <w:iCs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66C73"/>
    <w:pPr>
      <w:tabs>
        <w:tab w:val="center" w:pos="4680"/>
        <w:tab w:val="right" w:pos="9360"/>
      </w:tabs>
      <w:spacing w:after="240" w:line="260" w:lineRule="atLeast"/>
      <w:contextualSpacing/>
    </w:pPr>
    <w:rPr>
      <w:rFonts w:eastAsia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66C73"/>
    <w:rPr>
      <w:rFonts w:ascii="Verdana" w:eastAsia="Times New Roman" w:hAnsi="Verdana" w:cs="Times New Roman"/>
      <w:sz w:val="24"/>
      <w:szCs w:val="24"/>
      <w:lang w:val="en-US"/>
    </w:rPr>
  </w:style>
  <w:style w:type="paragraph" w:styleId="ListParagraph">
    <w:name w:val="List Paragraph"/>
    <w:aliases w:val="List Paragraph no indent"/>
    <w:basedOn w:val="Normal"/>
    <w:uiPriority w:val="34"/>
    <w:qFormat/>
    <w:rsid w:val="00C66C73"/>
    <w:pPr>
      <w:spacing w:before="200" w:after="200"/>
      <w:ind w:left="720"/>
    </w:pPr>
  </w:style>
  <w:style w:type="table" w:styleId="TableGrid">
    <w:name w:val="Table Grid"/>
    <w:basedOn w:val="TableNormal"/>
    <w:uiPriority w:val="39"/>
    <w:rsid w:val="00C66C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C66C73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C66C73"/>
    <w:pPr>
      <w:spacing w:after="0" w:line="240" w:lineRule="auto"/>
      <w:ind w:firstLine="357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Normal">
    <w:name w:val="pNormal"/>
    <w:basedOn w:val="Normal"/>
    <w:rsid w:val="00C66C73"/>
    <w:rPr>
      <w:rFonts w:eastAsia="Palatino Linotype" w:cs="Palatino Linotype"/>
      <w:sz w:val="22"/>
    </w:rPr>
  </w:style>
  <w:style w:type="character" w:customStyle="1" w:styleId="fBold">
    <w:name w:val="fBold"/>
    <w:rsid w:val="00C66C73"/>
    <w:rPr>
      <w:b/>
    </w:rPr>
  </w:style>
  <w:style w:type="paragraph" w:styleId="Header">
    <w:name w:val="header"/>
    <w:basedOn w:val="Normal"/>
    <w:link w:val="HeaderChar"/>
    <w:unhideWhenUsed/>
    <w:rsid w:val="00C66C7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C66C73"/>
    <w:rPr>
      <w:rFonts w:ascii="Verdana" w:hAnsi="Verdana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48D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8D6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rsid w:val="00FD0A39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E7242D"/>
    <w:rPr>
      <w:rFonts w:ascii="Palatino Linotype" w:eastAsiaTheme="majorEastAsia" w:hAnsi="Palatino Linotype" w:cstheme="majorBidi"/>
      <w:b/>
      <w:color w:val="000000" w:themeColor="text1"/>
      <w:sz w:val="23"/>
      <w:lang w:eastAsia="en-CA"/>
    </w:rPr>
  </w:style>
  <w:style w:type="character" w:customStyle="1" w:styleId="Heading6Char">
    <w:name w:val="Heading 6 Char"/>
    <w:basedOn w:val="DefaultParagraphFont"/>
    <w:link w:val="Heading6"/>
    <w:uiPriority w:val="9"/>
    <w:rsid w:val="00E7242D"/>
    <w:rPr>
      <w:rFonts w:asciiTheme="majorHAnsi" w:eastAsiaTheme="majorEastAsia" w:hAnsiTheme="majorHAnsi" w:cstheme="majorBidi"/>
      <w:i/>
      <w:iCs/>
      <w:color w:val="1F3763" w:themeColor="accent1" w:themeShade="7F"/>
      <w:sz w:val="23"/>
      <w:lang w:eastAsia="en-C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242D"/>
    <w:rPr>
      <w:rFonts w:asciiTheme="majorHAnsi" w:eastAsiaTheme="majorEastAsia" w:hAnsiTheme="majorHAnsi" w:cstheme="majorBidi"/>
      <w:i/>
      <w:iCs/>
      <w:color w:val="404040" w:themeColor="text1" w:themeTint="BF"/>
      <w:sz w:val="23"/>
      <w:lang w:eastAsia="en-C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242D"/>
    <w:rPr>
      <w:rFonts w:asciiTheme="majorHAnsi" w:eastAsiaTheme="majorEastAsia" w:hAnsiTheme="majorHAnsi" w:cstheme="majorBidi"/>
      <w:color w:val="4472C4" w:themeColor="accent1"/>
      <w:sz w:val="20"/>
      <w:szCs w:val="20"/>
      <w:lang w:eastAsia="en-C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242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CA"/>
    </w:rPr>
  </w:style>
  <w:style w:type="character" w:styleId="PageNumber">
    <w:name w:val="page number"/>
    <w:basedOn w:val="DefaultParagraphFont"/>
    <w:semiHidden/>
    <w:rsid w:val="00E7242D"/>
  </w:style>
  <w:style w:type="paragraph" w:customStyle="1" w:styleId="HeadingCourseComponent">
    <w:name w:val="Heading: Course Component"/>
    <w:basedOn w:val="Normal"/>
    <w:rsid w:val="00E7242D"/>
    <w:pPr>
      <w:tabs>
        <w:tab w:val="right" w:pos="5040"/>
      </w:tabs>
      <w:spacing w:before="360" w:after="480" w:line="600" w:lineRule="atLeast"/>
      <w:ind w:left="90" w:right="2880"/>
      <w:jc w:val="right"/>
    </w:pPr>
    <w:rPr>
      <w:rFonts w:ascii="Arial" w:eastAsia="Times" w:hAnsi="Arial" w:cs="Times New Roman"/>
      <w:b/>
      <w:spacing w:val="-20"/>
      <w:sz w:val="44"/>
      <w:lang w:val="en-CA" w:eastAsia="en-CA"/>
    </w:rPr>
  </w:style>
  <w:style w:type="paragraph" w:customStyle="1" w:styleId="HeadingCourseTitle">
    <w:name w:val="Heading: Course Title"/>
    <w:basedOn w:val="Normal"/>
    <w:rsid w:val="00E7242D"/>
    <w:pPr>
      <w:pBdr>
        <w:bottom w:val="single" w:sz="8" w:space="18" w:color="auto"/>
      </w:pBdr>
      <w:tabs>
        <w:tab w:val="right" w:pos="5040"/>
      </w:tabs>
      <w:spacing w:before="120" w:after="0" w:line="240" w:lineRule="atLeast"/>
      <w:ind w:left="90" w:right="2880"/>
      <w:jc w:val="right"/>
    </w:pPr>
    <w:rPr>
      <w:rFonts w:ascii="Arial" w:eastAsia="Times" w:hAnsi="Arial" w:cs="Times New Roman"/>
      <w:sz w:val="40"/>
      <w:lang w:val="en-CA" w:eastAsia="en-CA"/>
    </w:rPr>
  </w:style>
  <w:style w:type="paragraph" w:customStyle="1" w:styleId="HeadingProgramSeries">
    <w:name w:val="Heading: Program/Series"/>
    <w:basedOn w:val="Normal"/>
    <w:rsid w:val="00E7242D"/>
    <w:pPr>
      <w:tabs>
        <w:tab w:val="right" w:pos="5040"/>
      </w:tabs>
      <w:spacing w:before="3000" w:after="120" w:line="640" w:lineRule="exact"/>
      <w:ind w:left="86" w:right="2880"/>
      <w:jc w:val="right"/>
    </w:pPr>
    <w:rPr>
      <w:rFonts w:ascii="Arial" w:eastAsia="Times" w:hAnsi="Arial" w:cs="Times New Roman"/>
      <w:color w:val="B2B2B2"/>
      <w:spacing w:val="-20"/>
      <w:sz w:val="64"/>
      <w:lang w:val="en-CA" w:eastAsia="en-CA"/>
    </w:rPr>
  </w:style>
  <w:style w:type="paragraph" w:customStyle="1" w:styleId="TextboxComponent">
    <w:name w:val="Textbox: Component"/>
    <w:basedOn w:val="Normal"/>
    <w:rsid w:val="00E7242D"/>
    <w:pPr>
      <w:spacing w:before="240" w:after="120"/>
    </w:pPr>
    <w:rPr>
      <w:rFonts w:ascii="Arial" w:eastAsia="Times" w:hAnsi="Arial" w:cs="Times New Roman"/>
      <w:b/>
      <w:sz w:val="28"/>
      <w:lang w:val="en-CA" w:eastAsia="en-CA"/>
    </w:rPr>
  </w:style>
  <w:style w:type="paragraph" w:customStyle="1" w:styleId="TextboxCourseCode">
    <w:name w:val="Textbox: Course Code"/>
    <w:basedOn w:val="Normal"/>
    <w:rsid w:val="00E7242D"/>
    <w:pPr>
      <w:spacing w:before="240" w:after="0" w:line="240" w:lineRule="auto"/>
    </w:pPr>
    <w:rPr>
      <w:rFonts w:ascii="Arial" w:eastAsia="Times" w:hAnsi="Arial" w:cs="Times New Roman"/>
      <w:b/>
      <w:sz w:val="23"/>
      <w:lang w:val="en-CA" w:eastAsia="en-CA"/>
    </w:rPr>
  </w:style>
  <w:style w:type="paragraph" w:customStyle="1" w:styleId="TextboxCourseTitle">
    <w:name w:val="Textbox: Course Title"/>
    <w:basedOn w:val="Normal"/>
    <w:rsid w:val="00E7242D"/>
    <w:pPr>
      <w:spacing w:before="120" w:after="0"/>
    </w:pPr>
    <w:rPr>
      <w:rFonts w:ascii="Arial" w:eastAsia="Times" w:hAnsi="Arial" w:cs="Times New Roman"/>
      <w:sz w:val="23"/>
      <w:lang w:val="en-CA" w:eastAsia="en-CA"/>
    </w:rPr>
  </w:style>
  <w:style w:type="paragraph" w:customStyle="1" w:styleId="TextboxItemNumber">
    <w:name w:val="Textbox: Item Number"/>
    <w:basedOn w:val="Normal"/>
    <w:rsid w:val="00E7242D"/>
    <w:pPr>
      <w:spacing w:before="400" w:after="120" w:line="200" w:lineRule="atLeast"/>
    </w:pPr>
    <w:rPr>
      <w:rFonts w:ascii="Arial" w:eastAsia="Times" w:hAnsi="Arial" w:cs="Times New Roman"/>
      <w:lang w:val="en-CA" w:eastAsia="en-CA"/>
    </w:rPr>
  </w:style>
  <w:style w:type="paragraph" w:customStyle="1" w:styleId="CopyrightPage">
    <w:name w:val="Copyright Page"/>
    <w:basedOn w:val="Normal"/>
    <w:next w:val="Normal"/>
    <w:uiPriority w:val="99"/>
    <w:rsid w:val="00E7242D"/>
    <w:pPr>
      <w:tabs>
        <w:tab w:val="left" w:pos="4253"/>
      </w:tabs>
      <w:overflowPunct w:val="0"/>
      <w:autoSpaceDE w:val="0"/>
      <w:autoSpaceDN w:val="0"/>
      <w:adjustRightInd w:val="0"/>
      <w:spacing w:before="60" w:after="60" w:line="240" w:lineRule="atLeast"/>
      <w:textAlignment w:val="baseline"/>
    </w:pPr>
    <w:rPr>
      <w:rFonts w:ascii="Palatino Linotype" w:eastAsia="Times New Roman" w:hAnsi="Palatino Linotype" w:cs="Times New Roman"/>
      <w:color w:val="000000"/>
      <w:lang w:val="en-CA" w:eastAsia="en-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7242D"/>
    <w:rPr>
      <w:rFonts w:ascii="Tahoma" w:eastAsiaTheme="minorEastAsia" w:hAnsi="Tahoma" w:cs="Tahoma"/>
      <w:sz w:val="16"/>
      <w:szCs w:val="16"/>
      <w:lang w:eastAsia="en-C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7242D"/>
    <w:pPr>
      <w:spacing w:before="120" w:after="0" w:line="240" w:lineRule="auto"/>
    </w:pPr>
    <w:rPr>
      <w:rFonts w:ascii="Tahoma" w:eastAsiaTheme="minorEastAsia" w:hAnsi="Tahoma" w:cs="Tahoma"/>
      <w:sz w:val="16"/>
      <w:szCs w:val="16"/>
      <w:lang w:val="en-CA" w:eastAsia="en-CA"/>
    </w:rPr>
  </w:style>
  <w:style w:type="character" w:customStyle="1" w:styleId="DocumentMapChar1">
    <w:name w:val="Document Map Char1"/>
    <w:basedOn w:val="DefaultParagraphFont"/>
    <w:uiPriority w:val="99"/>
    <w:semiHidden/>
    <w:rsid w:val="00E7242D"/>
    <w:rPr>
      <w:rFonts w:ascii="Segoe UI" w:hAnsi="Segoe UI" w:cs="Segoe UI"/>
      <w:sz w:val="16"/>
      <w:szCs w:val="16"/>
      <w:lang w:val="en-US"/>
    </w:rPr>
  </w:style>
  <w:style w:type="character" w:styleId="CommentReference">
    <w:name w:val="annotation reference"/>
    <w:basedOn w:val="DefaultParagraphFont"/>
    <w:uiPriority w:val="99"/>
    <w:unhideWhenUsed/>
    <w:rsid w:val="00E724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242D"/>
    <w:pPr>
      <w:spacing w:before="120" w:after="120" w:line="240" w:lineRule="auto"/>
    </w:pPr>
    <w:rPr>
      <w:rFonts w:ascii="Palatino Linotype" w:eastAsiaTheme="minorEastAsia" w:hAnsi="Palatino Linotype"/>
      <w:lang w:val="en-CA" w:eastAsia="en-C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242D"/>
    <w:rPr>
      <w:rFonts w:ascii="Palatino Linotype" w:eastAsiaTheme="minorEastAsia" w:hAnsi="Palatino Linotype"/>
      <w:sz w:val="20"/>
      <w:szCs w:val="20"/>
      <w:lang w:eastAsia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4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42D"/>
    <w:rPr>
      <w:rFonts w:ascii="Palatino Linotype" w:eastAsiaTheme="minorEastAsia" w:hAnsi="Palatino Linotype"/>
      <w:b/>
      <w:bCs/>
      <w:sz w:val="20"/>
      <w:szCs w:val="20"/>
      <w:lang w:eastAsia="en-CA"/>
    </w:rPr>
  </w:style>
  <w:style w:type="paragraph" w:customStyle="1" w:styleId="ColorfulList-Accent11">
    <w:name w:val="Colorful List - Accent 11"/>
    <w:basedOn w:val="Normal"/>
    <w:uiPriority w:val="99"/>
    <w:rsid w:val="00E7242D"/>
    <w:pPr>
      <w:spacing w:before="120" w:after="120" w:line="240" w:lineRule="auto"/>
      <w:ind w:left="720"/>
      <w:contextualSpacing/>
    </w:pPr>
    <w:rPr>
      <w:rFonts w:ascii="Calibri" w:eastAsia="Times New Roman" w:hAnsi="Calibri" w:cs="Times New Roman"/>
      <w:sz w:val="23"/>
      <w:szCs w:val="22"/>
      <w:lang w:val="en-CA" w:eastAsia="en-CA"/>
    </w:rPr>
  </w:style>
  <w:style w:type="paragraph" w:styleId="FootnoteText">
    <w:name w:val="footnote text"/>
    <w:basedOn w:val="Normal"/>
    <w:link w:val="FootnoteTextChar"/>
    <w:uiPriority w:val="99"/>
    <w:unhideWhenUsed/>
    <w:rsid w:val="00E7242D"/>
    <w:pPr>
      <w:spacing w:before="120" w:after="0" w:line="240" w:lineRule="auto"/>
    </w:pPr>
    <w:rPr>
      <w:rFonts w:ascii="Times New Roman" w:hAnsi="Times New Roman" w:cs="Times New Roman"/>
      <w:lang w:val="en-CA" w:eastAsia="en-C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7242D"/>
    <w:rPr>
      <w:rFonts w:ascii="Times New Roman" w:hAnsi="Times New Roman" w:cs="Times New Roman"/>
      <w:sz w:val="20"/>
      <w:szCs w:val="20"/>
      <w:lang w:eastAsia="en-CA"/>
    </w:rPr>
  </w:style>
  <w:style w:type="paragraph" w:styleId="BodyText">
    <w:name w:val="Body Text"/>
    <w:basedOn w:val="Normal"/>
    <w:link w:val="BodyTextChar"/>
    <w:rsid w:val="00E7242D"/>
    <w:pPr>
      <w:suppressAutoHyphens/>
      <w:autoSpaceDN w:val="0"/>
      <w:spacing w:before="120" w:after="120" w:line="240" w:lineRule="auto"/>
      <w:textAlignment w:val="baseline"/>
    </w:pPr>
    <w:rPr>
      <w:rFonts w:ascii="Palatino Linotype" w:eastAsiaTheme="minorEastAsia" w:hAnsi="Palatino Linotype"/>
      <w:sz w:val="23"/>
      <w:szCs w:val="22"/>
      <w:lang w:val="en-CA" w:eastAsia="en-CA"/>
    </w:rPr>
  </w:style>
  <w:style w:type="character" w:customStyle="1" w:styleId="BodyTextChar">
    <w:name w:val="Body Text Char"/>
    <w:basedOn w:val="DefaultParagraphFont"/>
    <w:link w:val="BodyText"/>
    <w:rsid w:val="00E7242D"/>
    <w:rPr>
      <w:rFonts w:ascii="Palatino Linotype" w:eastAsiaTheme="minorEastAsia" w:hAnsi="Palatino Linotype"/>
      <w:sz w:val="23"/>
      <w:lang w:eastAsia="en-CA"/>
    </w:rPr>
  </w:style>
  <w:style w:type="character" w:styleId="Strong">
    <w:name w:val="Strong"/>
    <w:basedOn w:val="DefaultParagraphFont"/>
    <w:uiPriority w:val="22"/>
    <w:qFormat/>
    <w:rsid w:val="00E7242D"/>
    <w:rPr>
      <w:b/>
      <w:bCs/>
    </w:rPr>
  </w:style>
  <w:style w:type="character" w:styleId="BookTitle">
    <w:name w:val="Book Title"/>
    <w:basedOn w:val="DefaultParagraphFont"/>
    <w:uiPriority w:val="33"/>
    <w:qFormat/>
    <w:rsid w:val="00E7242D"/>
    <w:rPr>
      <w:b/>
      <w:bCs/>
      <w:smallCaps/>
      <w:spacing w:val="5"/>
    </w:rPr>
  </w:style>
  <w:style w:type="character" w:styleId="Emphasis">
    <w:name w:val="Emphasis"/>
    <w:basedOn w:val="DefaultParagraphFont"/>
    <w:uiPriority w:val="20"/>
    <w:qFormat/>
    <w:rsid w:val="00E7242D"/>
    <w:rPr>
      <w:i/>
      <w:iCs/>
    </w:rPr>
  </w:style>
  <w:style w:type="paragraph" w:styleId="NormalWeb">
    <w:name w:val="Normal (Web)"/>
    <w:basedOn w:val="Normal"/>
    <w:uiPriority w:val="99"/>
    <w:unhideWhenUsed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Title">
    <w:name w:val="Title"/>
    <w:basedOn w:val="Normal"/>
    <w:next w:val="Normal"/>
    <w:link w:val="TitleChar"/>
    <w:uiPriority w:val="10"/>
    <w:qFormat/>
    <w:rsid w:val="00E7242D"/>
    <w:pPr>
      <w:pBdr>
        <w:bottom w:val="single" w:sz="8" w:space="4" w:color="4472C4" w:themeColor="accent1"/>
      </w:pBdr>
      <w:spacing w:before="120"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 w:eastAsia="en-CA"/>
    </w:rPr>
  </w:style>
  <w:style w:type="character" w:customStyle="1" w:styleId="TitleChar">
    <w:name w:val="Title Char"/>
    <w:basedOn w:val="DefaultParagraphFont"/>
    <w:link w:val="Title"/>
    <w:uiPriority w:val="10"/>
    <w:rsid w:val="00E7242D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CA"/>
    </w:rPr>
  </w:style>
  <w:style w:type="paragraph" w:styleId="Subtitle">
    <w:name w:val="Subtitle"/>
    <w:basedOn w:val="Normal"/>
    <w:next w:val="Normal"/>
    <w:link w:val="SubtitleChar"/>
    <w:qFormat/>
    <w:rsid w:val="00E7242D"/>
    <w:pPr>
      <w:numPr>
        <w:ilvl w:val="1"/>
      </w:numPr>
      <w:spacing w:before="120" w:after="120" w:line="240" w:lineRule="auto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  <w:lang w:val="en-CA" w:eastAsia="en-CA"/>
    </w:rPr>
  </w:style>
  <w:style w:type="character" w:customStyle="1" w:styleId="SubtitleChar">
    <w:name w:val="Subtitle Char"/>
    <w:basedOn w:val="DefaultParagraphFont"/>
    <w:link w:val="Subtitle"/>
    <w:rsid w:val="00E7242D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  <w:lang w:eastAsia="en-CA"/>
    </w:rPr>
  </w:style>
  <w:style w:type="paragraph" w:styleId="NoSpacing">
    <w:name w:val="No Spacing"/>
    <w:uiPriority w:val="1"/>
    <w:qFormat/>
    <w:rsid w:val="00E7242D"/>
    <w:pPr>
      <w:spacing w:after="0" w:line="240" w:lineRule="auto"/>
    </w:pPr>
    <w:rPr>
      <w:rFonts w:eastAsiaTheme="minorEastAsia"/>
      <w:lang w:eastAsia="en-CA"/>
    </w:rPr>
  </w:style>
  <w:style w:type="paragraph" w:styleId="Quote">
    <w:name w:val="Quote"/>
    <w:basedOn w:val="Normal"/>
    <w:next w:val="Normal"/>
    <w:link w:val="QuoteChar"/>
    <w:uiPriority w:val="29"/>
    <w:qFormat/>
    <w:rsid w:val="00E7242D"/>
    <w:pPr>
      <w:spacing w:before="120" w:after="120" w:line="240" w:lineRule="auto"/>
    </w:pPr>
    <w:rPr>
      <w:rFonts w:ascii="Palatino Linotype" w:eastAsiaTheme="minorEastAsia" w:hAnsi="Palatino Linotype"/>
      <w:i/>
      <w:iCs/>
      <w:color w:val="000000" w:themeColor="text1"/>
      <w:sz w:val="23"/>
      <w:szCs w:val="22"/>
      <w:lang w:val="en-CA" w:eastAsia="en-CA"/>
    </w:rPr>
  </w:style>
  <w:style w:type="character" w:customStyle="1" w:styleId="QuoteChar">
    <w:name w:val="Quote Char"/>
    <w:basedOn w:val="DefaultParagraphFont"/>
    <w:link w:val="Quote"/>
    <w:uiPriority w:val="29"/>
    <w:rsid w:val="00E7242D"/>
    <w:rPr>
      <w:rFonts w:ascii="Palatino Linotype" w:eastAsiaTheme="minorEastAsia" w:hAnsi="Palatino Linotype"/>
      <w:i/>
      <w:iCs/>
      <w:color w:val="000000" w:themeColor="text1"/>
      <w:sz w:val="23"/>
      <w:lang w:eastAsia="en-C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242D"/>
    <w:pPr>
      <w:pBdr>
        <w:bottom w:val="single" w:sz="4" w:space="4" w:color="4472C4" w:themeColor="accent1"/>
      </w:pBdr>
      <w:spacing w:before="200" w:after="280" w:line="240" w:lineRule="auto"/>
      <w:ind w:left="936" w:right="936"/>
    </w:pPr>
    <w:rPr>
      <w:rFonts w:ascii="Palatino Linotype" w:eastAsiaTheme="minorEastAsia" w:hAnsi="Palatino Linotype"/>
      <w:b/>
      <w:bCs/>
      <w:i/>
      <w:iCs/>
      <w:color w:val="4472C4" w:themeColor="accent1"/>
      <w:sz w:val="23"/>
      <w:szCs w:val="22"/>
      <w:lang w:val="en-CA" w:eastAsia="en-C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242D"/>
    <w:rPr>
      <w:rFonts w:ascii="Palatino Linotype" w:eastAsiaTheme="minorEastAsia" w:hAnsi="Palatino Linotype"/>
      <w:b/>
      <w:bCs/>
      <w:i/>
      <w:iCs/>
      <w:color w:val="4472C4" w:themeColor="accent1"/>
      <w:sz w:val="23"/>
      <w:lang w:eastAsia="en-CA"/>
    </w:rPr>
  </w:style>
  <w:style w:type="character" w:styleId="SubtleEmphasis">
    <w:name w:val="Subtle Emphasis"/>
    <w:basedOn w:val="DefaultParagraphFont"/>
    <w:uiPriority w:val="19"/>
    <w:qFormat/>
    <w:rsid w:val="00E7242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E7242D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E7242D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E7242D"/>
    <w:rPr>
      <w:b/>
      <w:bCs/>
      <w:smallCaps/>
      <w:color w:val="ED7D31" w:themeColor="accent2"/>
      <w:spacing w:val="5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7242D"/>
    <w:pPr>
      <w:spacing w:after="120" w:line="240" w:lineRule="auto"/>
      <w:outlineLvl w:val="9"/>
    </w:pPr>
    <w:rPr>
      <w:lang w:val="en-CA" w:eastAsia="en-CA"/>
    </w:rPr>
  </w:style>
  <w:style w:type="paragraph" w:customStyle="1" w:styleId="CommentText1">
    <w:name w:val="Comment Text1"/>
    <w:basedOn w:val="Normal"/>
    <w:next w:val="CommentText"/>
    <w:uiPriority w:val="99"/>
    <w:unhideWhenUsed/>
    <w:rsid w:val="00E7242D"/>
    <w:pPr>
      <w:spacing w:before="120" w:after="120" w:line="240" w:lineRule="auto"/>
    </w:pPr>
    <w:rPr>
      <w:rFonts w:ascii="Palatino Linotype" w:hAnsi="Palatino Linotype"/>
      <w:lang w:val="en-CA" w:eastAsia="en-CA"/>
    </w:rPr>
  </w:style>
  <w:style w:type="paragraph" w:customStyle="1" w:styleId="BodyText1">
    <w:name w:val="Body Text1"/>
    <w:basedOn w:val="Normal"/>
    <w:uiPriority w:val="99"/>
    <w:rsid w:val="00E7242D"/>
    <w:pPr>
      <w:spacing w:before="120" w:after="260"/>
    </w:pPr>
    <w:rPr>
      <w:rFonts w:eastAsia="Calibri"/>
      <w:lang w:val="en-CA" w:eastAsia="en-CA"/>
    </w:rPr>
  </w:style>
  <w:style w:type="table" w:customStyle="1" w:styleId="TableGrid1">
    <w:name w:val="Table Grid1"/>
    <w:basedOn w:val="TableNormal"/>
    <w:rsid w:val="00E724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outube-link">
    <w:name w:val="youtube-link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apple-converted-space">
    <w:name w:val="apple-converted-space"/>
    <w:basedOn w:val="DefaultParagraphFont"/>
    <w:rsid w:val="00E7242D"/>
  </w:style>
  <w:style w:type="character" w:customStyle="1" w:styleId="story-author">
    <w:name w:val="story-author"/>
    <w:basedOn w:val="DefaultParagraphFont"/>
    <w:rsid w:val="00E7242D"/>
  </w:style>
  <w:style w:type="character" w:customStyle="1" w:styleId="story-via">
    <w:name w:val="story-via"/>
    <w:basedOn w:val="DefaultParagraphFont"/>
    <w:rsid w:val="00E7242D"/>
  </w:style>
  <w:style w:type="paragraph" w:customStyle="1" w:styleId="volissue">
    <w:name w:val="volissue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customStyle="1" w:styleId="Default">
    <w:name w:val="Default"/>
    <w:rsid w:val="00E7242D"/>
    <w:pPr>
      <w:autoSpaceDE w:val="0"/>
      <w:autoSpaceDN w:val="0"/>
      <w:adjustRightInd w:val="0"/>
      <w:spacing w:after="0" w:line="240" w:lineRule="auto"/>
    </w:pPr>
    <w:rPr>
      <w:rFonts w:ascii="Verdana" w:eastAsiaTheme="minorEastAsia" w:hAnsi="Verdana" w:cs="Verdana"/>
      <w:color w:val="000000"/>
      <w:sz w:val="24"/>
      <w:szCs w:val="24"/>
      <w:lang w:eastAsia="en-CA"/>
    </w:rPr>
  </w:style>
  <w:style w:type="character" w:styleId="HTMLCite">
    <w:name w:val="HTML Cite"/>
    <w:basedOn w:val="DefaultParagraphFont"/>
    <w:uiPriority w:val="99"/>
    <w:semiHidden/>
    <w:unhideWhenUsed/>
    <w:rsid w:val="00E7242D"/>
    <w:rPr>
      <w:i/>
      <w:iCs/>
    </w:rPr>
  </w:style>
  <w:style w:type="paragraph" w:customStyle="1" w:styleId="listheader">
    <w:name w:val="listheader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watch-title">
    <w:name w:val="watch-title"/>
    <w:basedOn w:val="DefaultParagraphFont"/>
    <w:rsid w:val="00E7242D"/>
  </w:style>
  <w:style w:type="character" w:customStyle="1" w:styleId="authors">
    <w:name w:val="authors"/>
    <w:basedOn w:val="DefaultParagraphFont"/>
    <w:rsid w:val="00E7242D"/>
  </w:style>
  <w:style w:type="character" w:customStyle="1" w:styleId="publicationtitle">
    <w:name w:val="publicationtitle"/>
    <w:basedOn w:val="DefaultParagraphFont"/>
    <w:rsid w:val="00E7242D"/>
  </w:style>
  <w:style w:type="character" w:customStyle="1" w:styleId="label">
    <w:name w:val="label"/>
    <w:basedOn w:val="DefaultParagraphFont"/>
    <w:rsid w:val="00E7242D"/>
  </w:style>
  <w:style w:type="character" w:customStyle="1" w:styleId="highlight">
    <w:name w:val="highlight"/>
    <w:basedOn w:val="DefaultParagraphFont"/>
    <w:rsid w:val="00E7242D"/>
  </w:style>
  <w:style w:type="character" w:customStyle="1" w:styleId="entry-author">
    <w:name w:val="entry-author"/>
    <w:basedOn w:val="DefaultParagraphFont"/>
    <w:rsid w:val="00E7242D"/>
  </w:style>
  <w:style w:type="character" w:customStyle="1" w:styleId="entry-date">
    <w:name w:val="entry-date"/>
    <w:basedOn w:val="DefaultParagraphFont"/>
    <w:rsid w:val="00E7242D"/>
  </w:style>
  <w:style w:type="character" w:customStyle="1" w:styleId="st1">
    <w:name w:val="st1"/>
    <w:basedOn w:val="DefaultParagraphFont"/>
    <w:rsid w:val="00E7242D"/>
  </w:style>
  <w:style w:type="paragraph" w:styleId="Revision">
    <w:name w:val="Revision"/>
    <w:hidden/>
    <w:uiPriority w:val="99"/>
    <w:semiHidden/>
    <w:rsid w:val="00E7242D"/>
    <w:pPr>
      <w:spacing w:after="0" w:line="240" w:lineRule="auto"/>
    </w:pPr>
    <w:rPr>
      <w:rFonts w:ascii="Palatino Linotype" w:eastAsiaTheme="minorEastAsia" w:hAnsi="Palatino Linotype"/>
      <w:sz w:val="23"/>
      <w:lang w:eastAsia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E7242D"/>
    <w:rPr>
      <w:color w:val="954F72" w:themeColor="followedHyperlink"/>
      <w:u w:val="single"/>
    </w:rPr>
  </w:style>
  <w:style w:type="character" w:customStyle="1" w:styleId="a-size-large">
    <w:name w:val="a-size-large"/>
    <w:basedOn w:val="DefaultParagraphFont"/>
    <w:rsid w:val="00E7242D"/>
  </w:style>
  <w:style w:type="character" w:customStyle="1" w:styleId="a-size-medium">
    <w:name w:val="a-size-medium"/>
    <w:basedOn w:val="DefaultParagraphFont"/>
    <w:rsid w:val="00E7242D"/>
  </w:style>
  <w:style w:type="character" w:customStyle="1" w:styleId="author">
    <w:name w:val="author"/>
    <w:basedOn w:val="DefaultParagraphFont"/>
    <w:rsid w:val="00E7242D"/>
  </w:style>
  <w:style w:type="character" w:customStyle="1" w:styleId="contribution">
    <w:name w:val="contribution"/>
    <w:basedOn w:val="DefaultParagraphFont"/>
    <w:rsid w:val="00E7242D"/>
  </w:style>
  <w:style w:type="character" w:customStyle="1" w:styleId="a-color-secondary">
    <w:name w:val="a-color-secondary"/>
    <w:basedOn w:val="DefaultParagraphFont"/>
    <w:rsid w:val="00E7242D"/>
  </w:style>
  <w:style w:type="character" w:styleId="PlaceholderText">
    <w:name w:val="Placeholder Text"/>
    <w:basedOn w:val="DefaultParagraphFont"/>
    <w:uiPriority w:val="99"/>
    <w:semiHidden/>
    <w:rsid w:val="00E7242D"/>
    <w:rPr>
      <w:color w:val="808080"/>
    </w:rPr>
  </w:style>
  <w:style w:type="table" w:customStyle="1" w:styleId="TableGrid2">
    <w:name w:val="Table Grid2"/>
    <w:basedOn w:val="TableNormal"/>
    <w:next w:val="TableGrid"/>
    <w:uiPriority w:val="39"/>
    <w:rsid w:val="00E7242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B445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rsid w:val="004D79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5</Pages>
  <Words>576</Words>
  <Characters>328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Thompson</dc:creator>
  <cp:keywords/>
  <dc:description/>
  <cp:lastModifiedBy>Dan Thompson</cp:lastModifiedBy>
  <cp:revision>6</cp:revision>
  <cp:lastPrinted>2020-08-31T18:28:00Z</cp:lastPrinted>
  <dcterms:created xsi:type="dcterms:W3CDTF">2021-01-15T19:24:00Z</dcterms:created>
  <dcterms:modified xsi:type="dcterms:W3CDTF">2021-01-15T21:27:00Z</dcterms:modified>
</cp:coreProperties>
</file>